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63" w:type="dxa"/>
        <w:tblLook w:val="0000" w:firstRow="0" w:lastRow="0" w:firstColumn="0" w:lastColumn="0" w:noHBand="0" w:noVBand="0"/>
      </w:tblPr>
      <w:tblGrid>
        <w:gridCol w:w="2376"/>
        <w:gridCol w:w="7387"/>
      </w:tblGrid>
      <w:tr w:rsidR="00AA5944" w14:paraId="5247F46F" w14:textId="77777777" w:rsidTr="00676997">
        <w:trPr>
          <w:trHeight w:val="1992"/>
        </w:trPr>
        <w:tc>
          <w:tcPr>
            <w:tcW w:w="2148" w:type="dxa"/>
          </w:tcPr>
          <w:p w14:paraId="6A845B5F" w14:textId="392C6DFB" w:rsidR="00AA5944" w:rsidRDefault="005845DF">
            <w:pPr>
              <w:rPr>
                <w:b/>
                <w:bCs/>
                <w:lang w:val="fr-FR"/>
              </w:rPr>
            </w:pPr>
            <w:r>
              <w:rPr>
                <w:noProof/>
              </w:rPr>
              <w:drawing>
                <wp:inline distT="0" distB="0" distL="0" distR="0" wp14:anchorId="788411D1" wp14:editId="7DAC84BF">
                  <wp:extent cx="1362075" cy="914400"/>
                  <wp:effectExtent l="0" t="0" r="9525" b="0"/>
                  <wp:docPr id="1044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1404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>
                            <a:extLst>
                              <a:ext uri="{FF2B5EF4-FFF2-40B4-BE49-F238E27FC236}">
                                <a16:creationId xmlns:a16="http://schemas.microsoft.com/office/drawing/2014/main" id="{00000000-0008-0000-0000-00001404000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blipFill dpi="0" rotWithShape="0">
                                  <a:blip/>
                                  <a:srcRect/>
                                  <a:stretch>
                                    <a:fillRect/>
                                  </a:stretch>
                                </a:blip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80808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5" w:type="dxa"/>
          </w:tcPr>
          <w:p w14:paraId="72B23A67" w14:textId="77777777" w:rsidR="002649D3" w:rsidRPr="002C400E" w:rsidRDefault="002C400E" w:rsidP="002649D3">
            <w:pPr>
              <w:pStyle w:val="Default"/>
              <w:rPr>
                <w:b/>
                <w:color w:val="3568A1"/>
              </w:rPr>
            </w:pPr>
            <w:r w:rsidRPr="002C400E">
              <w:rPr>
                <w:noProof/>
                <w:color w:val="3568A1"/>
                <w:sz w:val="36"/>
                <w:szCs w:val="36"/>
              </w:rPr>
              <w:t xml:space="preserve">D5910 </w:t>
            </w:r>
            <w:r w:rsidR="0018352B" w:rsidRPr="002C400E">
              <w:rPr>
                <w:noProof/>
                <w:color w:val="3568A1"/>
                <w:sz w:val="36"/>
                <w:szCs w:val="36"/>
              </w:rPr>
              <w:t>District</w:t>
            </w:r>
            <w:r w:rsidR="00AA5944" w:rsidRPr="002C400E">
              <w:rPr>
                <w:noProof/>
                <w:color w:val="3568A1"/>
                <w:sz w:val="36"/>
                <w:szCs w:val="36"/>
              </w:rPr>
              <w:t xml:space="preserve"> Grant</w:t>
            </w:r>
            <w:r w:rsidR="00414048" w:rsidRPr="002C400E">
              <w:rPr>
                <w:noProof/>
                <w:color w:val="3568A1"/>
                <w:sz w:val="36"/>
                <w:szCs w:val="36"/>
              </w:rPr>
              <w:t xml:space="preserve"> </w:t>
            </w:r>
            <w:r w:rsidR="005A2FBC" w:rsidRPr="002C400E">
              <w:rPr>
                <w:noProof/>
                <w:color w:val="3568A1"/>
                <w:sz w:val="36"/>
                <w:szCs w:val="36"/>
              </w:rPr>
              <w:t xml:space="preserve">Application </w:t>
            </w:r>
            <w:r w:rsidR="001808BB" w:rsidRPr="002C400E">
              <w:rPr>
                <w:noProof/>
                <w:color w:val="3568A1"/>
                <w:sz w:val="36"/>
                <w:szCs w:val="36"/>
              </w:rPr>
              <w:t xml:space="preserve"> </w:t>
            </w:r>
          </w:p>
          <w:tbl>
            <w:tblPr>
              <w:tblW w:w="556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62"/>
            </w:tblGrid>
            <w:tr w:rsidR="002C400E" w:rsidRPr="002C400E" w14:paraId="44F92036" w14:textId="77777777" w:rsidTr="00F37A6A">
              <w:trPr>
                <w:trHeight w:val="868"/>
              </w:trPr>
              <w:tc>
                <w:tcPr>
                  <w:tcW w:w="0" w:type="auto"/>
                </w:tcPr>
                <w:p w14:paraId="3A777B07" w14:textId="14B29CC0" w:rsidR="002649D3" w:rsidRPr="002C400E" w:rsidRDefault="002C400E" w:rsidP="002649D3">
                  <w:pPr>
                    <w:pStyle w:val="Default"/>
                    <w:rPr>
                      <w:b/>
                      <w:color w:val="3568A1"/>
                      <w:sz w:val="20"/>
                      <w:szCs w:val="20"/>
                    </w:rPr>
                  </w:pPr>
                  <w:r w:rsidRPr="002C400E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C</w:t>
                  </w:r>
                  <w:r w:rsidR="002649D3" w:rsidRPr="002C400E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omplete and return to</w:t>
                  </w:r>
                  <w:r w:rsidR="004515F0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:</w:t>
                  </w:r>
                </w:p>
                <w:p w14:paraId="14B78DE4" w14:textId="77777777" w:rsidR="002649D3" w:rsidRPr="003F368A" w:rsidRDefault="002649D3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 w:rsidRPr="003F368A">
                    <w:rPr>
                      <w:b/>
                      <w:color w:val="auto"/>
                      <w:sz w:val="22"/>
                      <w:szCs w:val="22"/>
                    </w:rPr>
                    <w:t xml:space="preserve">Walter Hinkle </w:t>
                  </w:r>
                </w:p>
                <w:p w14:paraId="6DDED3C0" w14:textId="5E07368E" w:rsidR="002649D3" w:rsidRPr="003F368A" w:rsidRDefault="002649D3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 w:rsidRPr="003F368A">
                    <w:rPr>
                      <w:b/>
                      <w:color w:val="auto"/>
                      <w:sz w:val="22"/>
                      <w:szCs w:val="22"/>
                    </w:rPr>
                    <w:t>2405 Texas Avenue South</w:t>
                  </w:r>
                  <w:r w:rsidR="00F00746" w:rsidRPr="003F368A">
                    <w:rPr>
                      <w:b/>
                      <w:color w:val="auto"/>
                      <w:sz w:val="22"/>
                      <w:szCs w:val="22"/>
                    </w:rPr>
                    <w:t xml:space="preserve">, </w:t>
                  </w:r>
                  <w:r w:rsidRPr="003F368A">
                    <w:rPr>
                      <w:b/>
                      <w:color w:val="auto"/>
                      <w:sz w:val="22"/>
                      <w:szCs w:val="22"/>
                    </w:rPr>
                    <w:t xml:space="preserve">Suite 306 </w:t>
                  </w:r>
                </w:p>
                <w:p w14:paraId="186E623E" w14:textId="77777777" w:rsidR="002649D3" w:rsidRPr="003F368A" w:rsidRDefault="002649D3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 w:rsidRPr="003F368A">
                    <w:rPr>
                      <w:b/>
                      <w:color w:val="auto"/>
                      <w:sz w:val="22"/>
                      <w:szCs w:val="22"/>
                    </w:rPr>
                    <w:t xml:space="preserve">College Station, TX 77840 </w:t>
                  </w:r>
                </w:p>
                <w:p w14:paraId="5DBB90CE" w14:textId="77777777" w:rsidR="002649D3" w:rsidRPr="00831DE4" w:rsidRDefault="002649D3" w:rsidP="002649D3">
                  <w:pPr>
                    <w:pStyle w:val="Default"/>
                    <w:rPr>
                      <w:b/>
                      <w:color w:val="auto"/>
                      <w:sz w:val="23"/>
                      <w:szCs w:val="23"/>
                    </w:rPr>
                  </w:pPr>
                  <w:r w:rsidRPr="003F368A">
                    <w:rPr>
                      <w:b/>
                      <w:color w:val="auto"/>
                      <w:sz w:val="22"/>
                      <w:szCs w:val="22"/>
                    </w:rPr>
                    <w:t>979-361-3301</w:t>
                  </w:r>
                  <w:r w:rsidRPr="00831DE4">
                    <w:rPr>
                      <w:b/>
                      <w:color w:val="auto"/>
                      <w:sz w:val="23"/>
                      <w:szCs w:val="23"/>
                    </w:rPr>
                    <w:t xml:space="preserve"> </w:t>
                  </w:r>
                </w:p>
                <w:p w14:paraId="7FAF1615" w14:textId="77777777" w:rsidR="002C400E" w:rsidRPr="002C400E" w:rsidRDefault="002C400E" w:rsidP="002649D3">
                  <w:pPr>
                    <w:pStyle w:val="Default"/>
                    <w:rPr>
                      <w:b/>
                      <w:color w:val="3568A1"/>
                      <w:sz w:val="23"/>
                      <w:szCs w:val="23"/>
                    </w:rPr>
                  </w:pPr>
                </w:p>
                <w:p w14:paraId="0C3EF4EE" w14:textId="77777777" w:rsidR="00F37A6A" w:rsidRDefault="002649D3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  <w:r w:rsidRPr="002C400E">
                    <w:rPr>
                      <w:b/>
                      <w:color w:val="3568A1"/>
                      <w:sz w:val="22"/>
                      <w:szCs w:val="22"/>
                    </w:rPr>
                    <w:t>Email</w:t>
                  </w:r>
                  <w:r w:rsidR="002C400E">
                    <w:rPr>
                      <w:b/>
                      <w:color w:val="3568A1"/>
                      <w:sz w:val="22"/>
                      <w:szCs w:val="22"/>
                    </w:rPr>
                    <w:t xml:space="preserve"> </w:t>
                  </w:r>
                  <w:r w:rsidR="002C400E" w:rsidRPr="002C400E">
                    <w:rPr>
                      <w:b/>
                      <w:color w:val="3568A1"/>
                      <w:sz w:val="22"/>
                      <w:szCs w:val="22"/>
                    </w:rPr>
                    <w:t>signed copy to</w:t>
                  </w:r>
                  <w:r w:rsidRPr="002C400E">
                    <w:rPr>
                      <w:b/>
                      <w:color w:val="3568A1"/>
                      <w:sz w:val="22"/>
                      <w:szCs w:val="22"/>
                    </w:rPr>
                    <w:t xml:space="preserve">: whinkle@laseranswering.com </w:t>
                  </w:r>
                </w:p>
                <w:p w14:paraId="7AEF2F5E" w14:textId="5FE7E9B8" w:rsidR="002649D3" w:rsidRPr="002C400E" w:rsidRDefault="00F37A6A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  <w:r>
                    <w:rPr>
                      <w:b/>
                      <w:color w:val="3568A1"/>
                      <w:sz w:val="22"/>
                      <w:szCs w:val="22"/>
                    </w:rPr>
                    <w:t xml:space="preserve">by </w:t>
                  </w:r>
                  <w:r w:rsidR="00EE48BB">
                    <w:rPr>
                      <w:b/>
                      <w:color w:val="3568A1"/>
                      <w:sz w:val="22"/>
                      <w:szCs w:val="22"/>
                    </w:rPr>
                    <w:t>September</w:t>
                  </w:r>
                  <w:r>
                    <w:rPr>
                      <w:b/>
                      <w:color w:val="3568A1"/>
                      <w:sz w:val="22"/>
                      <w:szCs w:val="22"/>
                    </w:rPr>
                    <w:t xml:space="preserve"> 1, 20</w:t>
                  </w:r>
                  <w:r w:rsidR="003E6B65">
                    <w:rPr>
                      <w:b/>
                      <w:color w:val="3568A1"/>
                      <w:sz w:val="22"/>
                      <w:szCs w:val="22"/>
                    </w:rPr>
                    <w:t>20</w:t>
                  </w:r>
                </w:p>
              </w:tc>
            </w:tr>
          </w:tbl>
          <w:p w14:paraId="006F8B84" w14:textId="73F87D64" w:rsidR="00AA5944" w:rsidRPr="002649D3" w:rsidRDefault="0087190C" w:rsidP="005845DF">
            <w:pPr>
              <w:jc w:val="center"/>
              <w:rPr>
                <w:color w:val="FF0000"/>
              </w:rPr>
            </w:pPr>
            <w:r w:rsidRPr="002649D3">
              <w:rPr>
                <w:color w:val="FF0000"/>
              </w:rPr>
              <w:t xml:space="preserve">                                                                               </w:t>
            </w:r>
            <w:r w:rsidR="006B5588" w:rsidRPr="002649D3">
              <w:rPr>
                <w:color w:val="FF0000"/>
              </w:rPr>
              <w:t xml:space="preserve">    </w:t>
            </w:r>
          </w:p>
        </w:tc>
      </w:tr>
    </w:tbl>
    <w:p w14:paraId="2D7929FB" w14:textId="77777777" w:rsidR="00AA5944" w:rsidRDefault="00AA5944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</w:p>
    <w:tbl>
      <w:tblPr>
        <w:tblW w:w="10098" w:type="dxa"/>
        <w:tblBorders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2946"/>
        <w:gridCol w:w="1482"/>
        <w:gridCol w:w="4320"/>
        <w:gridCol w:w="1350"/>
      </w:tblGrid>
      <w:tr w:rsidR="00AA5944" w14:paraId="731E8829" w14:textId="77777777">
        <w:tc>
          <w:tcPr>
            <w:tcW w:w="2946" w:type="dxa"/>
            <w:tcBorders>
              <w:bottom w:val="nil"/>
            </w:tcBorders>
          </w:tcPr>
          <w:p w14:paraId="1C4C5774" w14:textId="77777777" w:rsidR="00AA5944" w:rsidRDefault="004A01D9">
            <w:pPr>
              <w:pStyle w:val="Heading3"/>
              <w:pBdr>
                <w:bottom w:val="none" w:sz="0" w:space="0" w:color="auto"/>
              </w:pBdr>
              <w:tabs>
                <w:tab w:val="left" w:pos="756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District </w:t>
            </w:r>
            <w:r w:rsidR="00AA5944">
              <w:rPr>
                <w:rFonts w:cs="Arial"/>
              </w:rPr>
              <w:t>Grant #</w:t>
            </w:r>
          </w:p>
        </w:tc>
        <w:tc>
          <w:tcPr>
            <w:tcW w:w="1482" w:type="dxa"/>
            <w:tcBorders>
              <w:bottom w:val="single" w:sz="4" w:space="0" w:color="auto"/>
            </w:tcBorders>
          </w:tcPr>
          <w:p w14:paraId="37C3CBBE" w14:textId="06AF3EDF" w:rsidR="00AA5944" w:rsidRDefault="00AA5944">
            <w:pPr>
              <w:pStyle w:val="Heading3"/>
              <w:pBdr>
                <w:bottom w:val="none" w:sz="0" w:space="0" w:color="auto"/>
              </w:pBdr>
              <w:tabs>
                <w:tab w:val="left" w:pos="7560"/>
              </w:tabs>
              <w:jc w:val="center"/>
              <w:rPr>
                <w:rFonts w:cs="Arial"/>
                <w:color w:val="0000FF"/>
              </w:rPr>
            </w:pPr>
          </w:p>
        </w:tc>
        <w:tc>
          <w:tcPr>
            <w:tcW w:w="4320" w:type="dxa"/>
            <w:tcBorders>
              <w:bottom w:val="nil"/>
            </w:tcBorders>
          </w:tcPr>
          <w:p w14:paraId="6D6C0040" w14:textId="77777777" w:rsidR="00AA5944" w:rsidRDefault="00AA5944">
            <w:pPr>
              <w:pStyle w:val="Heading3"/>
              <w:pBdr>
                <w:bottom w:val="none" w:sz="0" w:space="0" w:color="auto"/>
              </w:pBdr>
              <w:tabs>
                <w:tab w:val="left" w:pos="7560"/>
              </w:tabs>
              <w:jc w:val="right"/>
              <w:rPr>
                <w:rFonts w:cs="Arial"/>
              </w:rPr>
            </w:pPr>
            <w:r>
              <w:rPr>
                <w:rFonts w:cs="Arial"/>
              </w:rPr>
              <w:t>Individual Project Report #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3529B59" w14:textId="77777777" w:rsidR="00AA5944" w:rsidRDefault="00AA5944">
            <w:pPr>
              <w:pStyle w:val="Heading3"/>
              <w:pBdr>
                <w:bottom w:val="none" w:sz="0" w:space="0" w:color="auto"/>
              </w:pBdr>
              <w:tabs>
                <w:tab w:val="left" w:pos="7560"/>
              </w:tabs>
              <w:jc w:val="center"/>
              <w:rPr>
                <w:rFonts w:cs="Arial"/>
                <w:color w:val="0000FF"/>
              </w:rPr>
            </w:pPr>
          </w:p>
        </w:tc>
      </w:tr>
    </w:tbl>
    <w:p w14:paraId="755A7D22" w14:textId="77777777" w:rsidR="00AA5944" w:rsidRDefault="004E18E2">
      <w:pPr>
        <w:pBdr>
          <w:bottom w:val="single" w:sz="12" w:space="1" w:color="auto"/>
        </w:pBdr>
        <w:jc w:val="center"/>
        <w:rPr>
          <w:rFonts w:cs="Arial"/>
          <w:sz w:val="22"/>
        </w:rPr>
      </w:pPr>
      <w:r>
        <w:rPr>
          <w:rFonts w:cs="Arial"/>
          <w:sz w:val="22"/>
        </w:rPr>
        <w:t xml:space="preserve"> </w:t>
      </w:r>
    </w:p>
    <w:p w14:paraId="2B7F8574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tbl>
      <w:tblPr>
        <w:tblW w:w="10183" w:type="dxa"/>
        <w:tblLook w:val="0000" w:firstRow="0" w:lastRow="0" w:firstColumn="0" w:lastColumn="0" w:noHBand="0" w:noVBand="0"/>
      </w:tblPr>
      <w:tblGrid>
        <w:gridCol w:w="1626"/>
        <w:gridCol w:w="8557"/>
      </w:tblGrid>
      <w:tr w:rsidR="00AA5944" w14:paraId="56B267CF" w14:textId="77777777" w:rsidTr="00FC087F">
        <w:trPr>
          <w:cantSplit/>
          <w:trHeight w:val="269"/>
        </w:trPr>
        <w:tc>
          <w:tcPr>
            <w:tcW w:w="1626" w:type="dxa"/>
          </w:tcPr>
          <w:p w14:paraId="562F6F9B" w14:textId="77777777" w:rsidR="00AA5944" w:rsidRDefault="00AA5944">
            <w:pPr>
              <w:pStyle w:val="BodyText"/>
              <w:spacing w:before="120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</w:rPr>
              <w:t>Rotary Club:</w:t>
            </w:r>
          </w:p>
        </w:tc>
        <w:tc>
          <w:tcPr>
            <w:tcW w:w="8557" w:type="dxa"/>
            <w:tcBorders>
              <w:bottom w:val="single" w:sz="4" w:space="0" w:color="auto"/>
            </w:tcBorders>
          </w:tcPr>
          <w:p w14:paraId="74D97D8C" w14:textId="7D00865C" w:rsidR="00AA5944" w:rsidRPr="00676997" w:rsidRDefault="00AA5944">
            <w:pPr>
              <w:pStyle w:val="BodyText"/>
              <w:spacing w:before="120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  <w:u w:val="single"/>
              </w:rPr>
            </w:pPr>
          </w:p>
        </w:tc>
      </w:tr>
    </w:tbl>
    <w:p w14:paraId="15454519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tbl>
      <w:tblPr>
        <w:tblW w:w="10156" w:type="dxa"/>
        <w:tblLook w:val="01E0" w:firstRow="1" w:lastRow="1" w:firstColumn="1" w:lastColumn="1" w:noHBand="0" w:noVBand="0"/>
      </w:tblPr>
      <w:tblGrid>
        <w:gridCol w:w="6802"/>
        <w:gridCol w:w="1556"/>
        <w:gridCol w:w="1798"/>
      </w:tblGrid>
      <w:tr w:rsidR="00E71A47" w:rsidRPr="00A55551" w14:paraId="234F9870" w14:textId="77777777" w:rsidTr="00326E8C">
        <w:trPr>
          <w:trHeight w:val="509"/>
        </w:trPr>
        <w:tc>
          <w:tcPr>
            <w:tcW w:w="6802" w:type="dxa"/>
          </w:tcPr>
          <w:p w14:paraId="1D787BD8" w14:textId="7CAD66C3" w:rsidR="00E71A47" w:rsidRPr="004E18E2" w:rsidRDefault="004E18E2" w:rsidP="008B5CFB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Our club is currently qualified under rules for </w:t>
            </w:r>
            <w:r w:rsidR="008B5CFB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Rotary District Grants</w:t>
            </w: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. </w:t>
            </w:r>
          </w:p>
        </w:tc>
        <w:tc>
          <w:tcPr>
            <w:tcW w:w="1556" w:type="dxa"/>
          </w:tcPr>
          <w:p w14:paraId="3233C3F1" w14:textId="77777777" w:rsidR="00E71A47" w:rsidRPr="004E18E2" w:rsidRDefault="002C400E" w:rsidP="004E18E2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>____</w:t>
            </w:r>
            <w:r w:rsidR="004E18E2" w:rsidRP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 </w:t>
            </w:r>
            <w:r w:rsid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Yes </w:t>
            </w:r>
          </w:p>
        </w:tc>
        <w:tc>
          <w:tcPr>
            <w:tcW w:w="1798" w:type="dxa"/>
          </w:tcPr>
          <w:p w14:paraId="06F0D06B" w14:textId="77777777" w:rsidR="00E71A47" w:rsidRDefault="004E18E2" w:rsidP="00A55551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____ No</w:t>
            </w:r>
          </w:p>
          <w:p w14:paraId="5F784082" w14:textId="77777777" w:rsidR="008B5CFB" w:rsidRPr="004E18E2" w:rsidRDefault="008B5CFB" w:rsidP="00A55551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</w:tbl>
    <w:p w14:paraId="3F97D907" w14:textId="31E900E2" w:rsidR="00AA5944" w:rsidRPr="00676997" w:rsidRDefault="002013D9" w:rsidP="008B5CFB">
      <w:pPr>
        <w:pStyle w:val="BodyText"/>
        <w:ind w:right="-540"/>
        <w:rPr>
          <w:rFonts w:ascii="Arial" w:hAnsi="Arial" w:cs="Arial"/>
          <w:b/>
          <w:i w:val="0"/>
          <w:iCs w:val="0"/>
          <w:sz w:val="22"/>
          <w:szCs w:val="22"/>
        </w:rPr>
      </w:pPr>
      <w:r>
        <w:rPr>
          <w:rFonts w:ascii="Arial" w:hAnsi="Arial" w:cs="Arial"/>
          <w:i w:val="0"/>
          <w:iCs w:val="0"/>
          <w:sz w:val="20"/>
          <w:szCs w:val="16"/>
        </w:rPr>
        <w:t xml:space="preserve"> </w:t>
      </w:r>
      <w:r w:rsidR="008B5CFB" w:rsidRPr="002013D9">
        <w:rPr>
          <w:rFonts w:ascii="Arial" w:hAnsi="Arial" w:cs="Arial"/>
          <w:i w:val="0"/>
          <w:iCs w:val="0"/>
          <w:sz w:val="22"/>
          <w:szCs w:val="22"/>
        </w:rPr>
        <w:t xml:space="preserve">Name of </w:t>
      </w:r>
      <w:r w:rsidR="00E579F7" w:rsidRPr="002013D9">
        <w:rPr>
          <w:rFonts w:ascii="Arial" w:hAnsi="Arial" w:cs="Arial"/>
          <w:i w:val="0"/>
          <w:iCs w:val="0"/>
          <w:sz w:val="22"/>
          <w:szCs w:val="22"/>
        </w:rPr>
        <w:t>member</w:t>
      </w:r>
      <w:r w:rsidR="008B5CFB" w:rsidRPr="002013D9">
        <w:rPr>
          <w:rFonts w:ascii="Arial" w:hAnsi="Arial" w:cs="Arial"/>
          <w:i w:val="0"/>
          <w:iCs w:val="0"/>
          <w:sz w:val="22"/>
          <w:szCs w:val="22"/>
        </w:rPr>
        <w:t>(s)</w:t>
      </w:r>
      <w:r w:rsidR="00E579F7" w:rsidRPr="002013D9">
        <w:rPr>
          <w:rFonts w:ascii="Arial" w:hAnsi="Arial" w:cs="Arial"/>
          <w:i w:val="0"/>
          <w:iCs w:val="0"/>
          <w:sz w:val="22"/>
          <w:szCs w:val="22"/>
        </w:rPr>
        <w:t xml:space="preserve"> who attended Qualifications Training</w:t>
      </w:r>
      <w:r w:rsidR="00DE409B">
        <w:rPr>
          <w:rFonts w:ascii="Arial" w:hAnsi="Arial" w:cs="Arial"/>
          <w:i w:val="0"/>
          <w:iCs w:val="0"/>
          <w:sz w:val="22"/>
          <w:szCs w:val="22"/>
        </w:rPr>
        <w:t>:</w:t>
      </w:r>
      <w:r w:rsidR="00E579F7">
        <w:rPr>
          <w:rFonts w:ascii="Arial" w:hAnsi="Arial" w:cs="Arial"/>
          <w:b/>
          <w:i w:val="0"/>
          <w:iCs w:val="0"/>
          <w:sz w:val="20"/>
          <w:szCs w:val="16"/>
        </w:rPr>
        <w:t xml:space="preserve">   </w:t>
      </w:r>
      <w:r w:rsidR="002C400E" w:rsidRPr="00676997">
        <w:rPr>
          <w:rFonts w:ascii="Arial" w:hAnsi="Arial" w:cs="Arial"/>
          <w:i w:val="0"/>
          <w:iCs w:val="0"/>
          <w:sz w:val="22"/>
          <w:szCs w:val="22"/>
        </w:rPr>
        <w:t>_________________________________</w:t>
      </w:r>
    </w:p>
    <w:p w14:paraId="3F6DC14D" w14:textId="77777777" w:rsidR="00E579F7" w:rsidRPr="00676997" w:rsidRDefault="00E579F7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22"/>
          <w:szCs w:val="22"/>
          <w:u w:val="none"/>
        </w:rPr>
      </w:pPr>
    </w:p>
    <w:p w14:paraId="709D860E" w14:textId="77777777" w:rsidR="00AA5944" w:rsidRDefault="00AA5944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22"/>
          <w:u w:val="none"/>
        </w:rPr>
      </w:pPr>
      <w:r>
        <w:rPr>
          <w:rFonts w:ascii="Arial" w:hAnsi="Arial" w:cs="Arial"/>
          <w:b/>
          <w:bCs/>
          <w:sz w:val="22"/>
          <w:u w:val="none"/>
        </w:rPr>
        <w:t xml:space="preserve">Project Description </w:t>
      </w:r>
    </w:p>
    <w:p w14:paraId="662CB42E" w14:textId="77777777" w:rsidR="00AA5944" w:rsidRDefault="00AA5944">
      <w:pPr>
        <w:pStyle w:val="BodyText3"/>
        <w:spacing w:after="120"/>
        <w:ind w:right="-180"/>
      </w:pPr>
      <w:r>
        <w:t xml:space="preserve">1. Briefly describe the project.  What </w:t>
      </w:r>
      <w:r w:rsidR="003E3622">
        <w:t>will be</w:t>
      </w:r>
      <w:r>
        <w:t xml:space="preserve"> done, when and where </w:t>
      </w:r>
      <w:r w:rsidR="003E3622">
        <w:t>will</w:t>
      </w:r>
      <w:r>
        <w:t xml:space="preserve"> project activities take place, and who </w:t>
      </w:r>
      <w:r w:rsidR="003E3622">
        <w:t>are</w:t>
      </w:r>
      <w:r>
        <w:t xml:space="preserve"> the beneficiaries?</w:t>
      </w:r>
      <w:r w:rsidR="00EB54A1">
        <w:t xml:space="preserve"> Outline your spending and publicity plan.</w:t>
      </w: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9785"/>
      </w:tblGrid>
      <w:tr w:rsidR="00AA5944" w14:paraId="41B90C57" w14:textId="77777777" w:rsidTr="004E18E2">
        <w:trPr>
          <w:trHeight w:val="1046"/>
        </w:trPr>
        <w:tc>
          <w:tcPr>
            <w:tcW w:w="9986" w:type="dxa"/>
          </w:tcPr>
          <w:p w14:paraId="68312DDB" w14:textId="77777777" w:rsidR="002C400E" w:rsidRPr="00E63371" w:rsidRDefault="002C400E" w:rsidP="00676997">
            <w:pPr>
              <w:rPr>
                <w:rFonts w:cs="Arial"/>
                <w:b/>
                <w:color w:val="0000FF"/>
                <w:sz w:val="22"/>
              </w:rPr>
            </w:pPr>
          </w:p>
        </w:tc>
      </w:tr>
    </w:tbl>
    <w:p w14:paraId="731B4104" w14:textId="77777777" w:rsidR="00AA5944" w:rsidRDefault="00AA5944">
      <w:pPr>
        <w:pStyle w:val="Heading6"/>
        <w:pBdr>
          <w:bottom w:val="single" w:sz="18" w:space="0" w:color="auto"/>
        </w:pBdr>
        <w:rPr>
          <w:rFonts w:ascii="Arial" w:hAnsi="Arial" w:cs="Arial"/>
          <w:b/>
          <w:bCs/>
          <w:color w:val="FFFFFF"/>
          <w:sz w:val="22"/>
          <w:u w:val="non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78"/>
        <w:gridCol w:w="1080"/>
      </w:tblGrid>
      <w:tr w:rsidR="00AA5944" w14:paraId="4781FD08" w14:textId="77777777">
        <w:tc>
          <w:tcPr>
            <w:tcW w:w="5778" w:type="dxa"/>
            <w:tcBorders>
              <w:top w:val="nil"/>
              <w:left w:val="nil"/>
              <w:bottom w:val="nil"/>
              <w:right w:val="nil"/>
            </w:tcBorders>
          </w:tcPr>
          <w:p w14:paraId="779A275E" w14:textId="77777777" w:rsidR="00AA5944" w:rsidRDefault="00AA5944">
            <w:pPr>
              <w:pStyle w:val="BodyText3"/>
              <w:spacing w:after="80"/>
            </w:pPr>
            <w:r>
              <w:t xml:space="preserve">2. How many Rotarians </w:t>
            </w:r>
            <w:r w:rsidR="003E3622">
              <w:t>will participate</w:t>
            </w:r>
            <w:r>
              <w:t xml:space="preserve"> in the projec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53728" w14:textId="77777777" w:rsidR="00AA5944" w:rsidRPr="00E63371" w:rsidRDefault="00AA5944">
            <w:pPr>
              <w:pStyle w:val="BodyText3"/>
              <w:jc w:val="center"/>
            </w:pPr>
          </w:p>
        </w:tc>
      </w:tr>
    </w:tbl>
    <w:p w14:paraId="60D4ED5A" w14:textId="25622A47" w:rsidR="00AA5944" w:rsidRDefault="00395B70">
      <w:pPr>
        <w:rPr>
          <w:rFonts w:cs="Arial"/>
          <w:color w:val="0000FF"/>
          <w:sz w:val="22"/>
        </w:rPr>
      </w:pPr>
      <w:r>
        <w:rPr>
          <w:rFonts w:cs="Arial"/>
          <w:sz w:val="22"/>
        </w:rPr>
        <w:t xml:space="preserve"> </w:t>
      </w:r>
      <w:r w:rsidR="00AA5944">
        <w:rPr>
          <w:rFonts w:cs="Arial"/>
          <w:sz w:val="22"/>
        </w:rPr>
        <w:t xml:space="preserve">3. What </w:t>
      </w:r>
      <w:r w:rsidR="003E3622">
        <w:rPr>
          <w:rFonts w:cs="Arial"/>
          <w:sz w:val="22"/>
        </w:rPr>
        <w:t>will</w:t>
      </w:r>
      <w:r w:rsidR="00AA5944">
        <w:rPr>
          <w:rFonts w:cs="Arial"/>
          <w:sz w:val="22"/>
        </w:rPr>
        <w:t xml:space="preserve"> they do?  Please give at least two examples.</w:t>
      </w: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9785"/>
      </w:tblGrid>
      <w:tr w:rsidR="00AA5944" w14:paraId="76128F4D" w14:textId="77777777">
        <w:tc>
          <w:tcPr>
            <w:tcW w:w="10001" w:type="dxa"/>
          </w:tcPr>
          <w:p w14:paraId="63A2808B" w14:textId="77777777" w:rsidR="00AA5944" w:rsidRDefault="00AA5944" w:rsidP="00FE4A7E">
            <w:pPr>
              <w:rPr>
                <w:rFonts w:cs="Arial"/>
                <w:color w:val="0000FF"/>
                <w:sz w:val="22"/>
              </w:rPr>
            </w:pPr>
          </w:p>
          <w:p w14:paraId="6C2A2F15" w14:textId="77777777" w:rsidR="002C400E" w:rsidRDefault="002C400E" w:rsidP="00FE4A7E">
            <w:pPr>
              <w:rPr>
                <w:rFonts w:cs="Arial"/>
                <w:color w:val="0000FF"/>
                <w:sz w:val="22"/>
              </w:rPr>
            </w:pPr>
          </w:p>
          <w:p w14:paraId="295D299F" w14:textId="77777777" w:rsidR="002C400E" w:rsidRDefault="002C400E" w:rsidP="00FE4A7E">
            <w:pPr>
              <w:rPr>
                <w:rFonts w:cs="Arial"/>
                <w:color w:val="0000FF"/>
                <w:sz w:val="22"/>
              </w:rPr>
            </w:pPr>
          </w:p>
        </w:tc>
      </w:tr>
    </w:tbl>
    <w:p w14:paraId="4110754F" w14:textId="77777777" w:rsidR="00AA5944" w:rsidRDefault="00AA5944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16"/>
          <w:u w:val="non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78"/>
        <w:gridCol w:w="1080"/>
      </w:tblGrid>
      <w:tr w:rsidR="00AA5944" w14:paraId="47A1C3F8" w14:textId="77777777">
        <w:tc>
          <w:tcPr>
            <w:tcW w:w="5778" w:type="dxa"/>
            <w:tcBorders>
              <w:top w:val="nil"/>
              <w:left w:val="nil"/>
              <w:bottom w:val="nil"/>
              <w:right w:val="nil"/>
            </w:tcBorders>
          </w:tcPr>
          <w:p w14:paraId="2F7126C0" w14:textId="77777777" w:rsidR="00AA5944" w:rsidRDefault="00AA5944">
            <w:pPr>
              <w:pStyle w:val="BodyText3"/>
              <w:spacing w:after="80"/>
            </w:pPr>
            <w:r>
              <w:t xml:space="preserve">4. How many non-Rotarians </w:t>
            </w:r>
            <w:r w:rsidR="003E3622">
              <w:t>will benefit from the projec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E85F6E" w14:textId="77777777" w:rsidR="00AA5944" w:rsidRPr="00E63371" w:rsidRDefault="00AA5944">
            <w:pPr>
              <w:pStyle w:val="BodyText3"/>
              <w:jc w:val="center"/>
            </w:pPr>
          </w:p>
        </w:tc>
      </w:tr>
    </w:tbl>
    <w:p w14:paraId="23E7E619" w14:textId="77777777" w:rsidR="00FE4A7E" w:rsidRDefault="00FE4A7E">
      <w:pPr>
        <w:pStyle w:val="BodyText3"/>
      </w:pPr>
    </w:p>
    <w:p w14:paraId="1273213B" w14:textId="41FCAC73" w:rsidR="00FC087F" w:rsidRDefault="00395B70">
      <w:pPr>
        <w:pStyle w:val="BodyText3"/>
      </w:pPr>
      <w:r>
        <w:t xml:space="preserve"> </w:t>
      </w:r>
      <w:r w:rsidR="00AA5944">
        <w:t>5. What are the expected long-term community impacts of the project?</w:t>
      </w: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9785"/>
      </w:tblGrid>
      <w:tr w:rsidR="00AA5944" w14:paraId="00C01955" w14:textId="77777777">
        <w:tc>
          <w:tcPr>
            <w:tcW w:w="10001" w:type="dxa"/>
          </w:tcPr>
          <w:p w14:paraId="65CE873C" w14:textId="77777777" w:rsidR="00AA5944" w:rsidRDefault="00AA5944" w:rsidP="00FE4A7E">
            <w:pPr>
              <w:rPr>
                <w:rFonts w:cs="Arial"/>
                <w:sz w:val="22"/>
              </w:rPr>
            </w:pPr>
          </w:p>
          <w:p w14:paraId="3F26E87B" w14:textId="6646FD97" w:rsidR="002C400E" w:rsidRDefault="002C400E" w:rsidP="00FE4A7E">
            <w:pPr>
              <w:rPr>
                <w:rFonts w:cs="Arial"/>
                <w:sz w:val="22"/>
              </w:rPr>
            </w:pPr>
          </w:p>
          <w:p w14:paraId="4C7B6D5C" w14:textId="77777777" w:rsidR="00F37A6A" w:rsidRDefault="00F37A6A" w:rsidP="00FE4A7E">
            <w:pPr>
              <w:rPr>
                <w:rFonts w:cs="Arial"/>
                <w:sz w:val="22"/>
              </w:rPr>
            </w:pPr>
          </w:p>
          <w:p w14:paraId="13EC829D" w14:textId="77777777" w:rsidR="005845DF" w:rsidRDefault="005845DF" w:rsidP="00FE4A7E">
            <w:pPr>
              <w:rPr>
                <w:rFonts w:cs="Arial"/>
                <w:sz w:val="22"/>
              </w:rPr>
            </w:pPr>
          </w:p>
          <w:p w14:paraId="52B18ECC" w14:textId="77777777" w:rsidR="002C400E" w:rsidRPr="00E63371" w:rsidRDefault="002C400E" w:rsidP="00FE4A7E">
            <w:pPr>
              <w:rPr>
                <w:rFonts w:cs="Arial"/>
                <w:sz w:val="22"/>
              </w:rPr>
            </w:pPr>
          </w:p>
        </w:tc>
      </w:tr>
    </w:tbl>
    <w:p w14:paraId="64987099" w14:textId="77777777" w:rsidR="00AA5944" w:rsidRDefault="00AA5944">
      <w:pPr>
        <w:rPr>
          <w:rFonts w:cs="Arial"/>
          <w:sz w:val="20"/>
        </w:rPr>
      </w:pPr>
    </w:p>
    <w:p w14:paraId="4724898E" w14:textId="15709CA2" w:rsidR="0008762A" w:rsidRDefault="00395B70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AA5944">
        <w:rPr>
          <w:rFonts w:ascii="Arial" w:hAnsi="Arial" w:cs="Arial"/>
          <w:i w:val="0"/>
          <w:iCs w:val="0"/>
          <w:sz w:val="22"/>
        </w:rPr>
        <w:t xml:space="preserve">6. If a cooperating organization </w:t>
      </w:r>
      <w:r w:rsidR="003E3622">
        <w:rPr>
          <w:rFonts w:ascii="Arial" w:hAnsi="Arial" w:cs="Arial"/>
          <w:i w:val="0"/>
          <w:iCs w:val="0"/>
          <w:sz w:val="22"/>
        </w:rPr>
        <w:t>is</w:t>
      </w:r>
      <w:r w:rsidR="00AA5944">
        <w:rPr>
          <w:rFonts w:ascii="Arial" w:hAnsi="Arial" w:cs="Arial"/>
          <w:i w:val="0"/>
          <w:iCs w:val="0"/>
          <w:sz w:val="22"/>
        </w:rPr>
        <w:t xml:space="preserve"> involved, what </w:t>
      </w:r>
      <w:r w:rsidR="003E3622">
        <w:rPr>
          <w:rFonts w:ascii="Arial" w:hAnsi="Arial" w:cs="Arial"/>
          <w:i w:val="0"/>
          <w:iCs w:val="0"/>
          <w:sz w:val="22"/>
        </w:rPr>
        <w:t>will be</w:t>
      </w:r>
      <w:r w:rsidR="00AA5944">
        <w:rPr>
          <w:rFonts w:ascii="Arial" w:hAnsi="Arial" w:cs="Arial"/>
          <w:i w:val="0"/>
          <w:iCs w:val="0"/>
          <w:sz w:val="22"/>
        </w:rPr>
        <w:t xml:space="preserve"> its role?</w:t>
      </w: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9785"/>
      </w:tblGrid>
      <w:tr w:rsidR="004E18E2" w:rsidRPr="00676997" w14:paraId="794213DA" w14:textId="77777777" w:rsidTr="004E18E2">
        <w:trPr>
          <w:trHeight w:val="905"/>
        </w:trPr>
        <w:tc>
          <w:tcPr>
            <w:tcW w:w="9887" w:type="dxa"/>
          </w:tcPr>
          <w:p w14:paraId="5FBDE812" w14:textId="77777777" w:rsidR="004E18E2" w:rsidRPr="00676997" w:rsidRDefault="004E18E2" w:rsidP="00702F91">
            <w:pPr>
              <w:rPr>
                <w:rFonts w:cs="Arial"/>
                <w:sz w:val="22"/>
                <w:szCs w:val="22"/>
              </w:rPr>
            </w:pPr>
          </w:p>
          <w:p w14:paraId="3B6D0B0D" w14:textId="77777777" w:rsidR="002C400E" w:rsidRPr="00676997" w:rsidRDefault="002C400E" w:rsidP="00702F91">
            <w:pPr>
              <w:rPr>
                <w:rFonts w:cs="Arial"/>
                <w:sz w:val="22"/>
                <w:szCs w:val="22"/>
              </w:rPr>
            </w:pPr>
          </w:p>
          <w:p w14:paraId="614DC830" w14:textId="77777777" w:rsidR="002C400E" w:rsidRPr="00676997" w:rsidRDefault="002C400E" w:rsidP="00702F91">
            <w:pPr>
              <w:rPr>
                <w:rFonts w:cs="Arial"/>
                <w:sz w:val="22"/>
                <w:szCs w:val="22"/>
              </w:rPr>
            </w:pPr>
          </w:p>
          <w:p w14:paraId="0005CACF" w14:textId="77777777" w:rsidR="002C400E" w:rsidRPr="00676997" w:rsidRDefault="002C400E" w:rsidP="00702F91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77009C49" w14:textId="77777777" w:rsidR="00676526" w:rsidRDefault="00676526">
      <w:pPr>
        <w:rPr>
          <w:rFonts w:cs="Arial"/>
          <w:sz w:val="16"/>
        </w:rPr>
      </w:pPr>
    </w:p>
    <w:p w14:paraId="6D78A184" w14:textId="77777777" w:rsidR="00AA5944" w:rsidRDefault="00AA5944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22"/>
          <w:u w:val="none"/>
        </w:rPr>
      </w:pPr>
      <w:r>
        <w:rPr>
          <w:rFonts w:ascii="Arial" w:hAnsi="Arial" w:cs="Arial"/>
          <w:b/>
          <w:bCs/>
          <w:sz w:val="22"/>
          <w:u w:val="none"/>
        </w:rPr>
        <w:t xml:space="preserve">Financial Report </w:t>
      </w:r>
      <w:r w:rsidR="00311054">
        <w:rPr>
          <w:rFonts w:ascii="Arial" w:hAnsi="Arial" w:cs="Arial"/>
          <w:i/>
          <w:iCs/>
          <w:sz w:val="22"/>
          <w:u w:val="none"/>
        </w:rPr>
        <w:t>(Club</w:t>
      </w:r>
      <w:r>
        <w:rPr>
          <w:rFonts w:ascii="Arial" w:hAnsi="Arial" w:cs="Arial"/>
          <w:i/>
          <w:iCs/>
          <w:sz w:val="22"/>
          <w:u w:val="none"/>
        </w:rPr>
        <w:t xml:space="preserve"> must retain receipts of all expenditures)</w:t>
      </w:r>
    </w:p>
    <w:p w14:paraId="47D92EAD" w14:textId="77777777" w:rsidR="00AA5944" w:rsidRDefault="00AA5944">
      <w:pPr>
        <w:pStyle w:val="BodyText"/>
        <w:tabs>
          <w:tab w:val="right" w:pos="9810"/>
        </w:tabs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7. Income</w:t>
      </w:r>
      <w:r>
        <w:rPr>
          <w:rFonts w:ascii="Arial" w:hAnsi="Arial" w:cs="Arial"/>
          <w:i w:val="0"/>
          <w:iCs w:val="0"/>
          <w:sz w:val="22"/>
        </w:rPr>
        <w:tab/>
        <w:t xml:space="preserve">Amount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11"/>
        <w:gridCol w:w="2084"/>
      </w:tblGrid>
      <w:tr w:rsidR="00AA5944" w:rsidRPr="002E2A4D" w14:paraId="6C434297" w14:textId="77777777" w:rsidTr="002C400E">
        <w:tc>
          <w:tcPr>
            <w:tcW w:w="7511" w:type="dxa"/>
          </w:tcPr>
          <w:p w14:paraId="71E08813" w14:textId="77777777" w:rsidR="00AA5944" w:rsidRPr="002E2A4D" w:rsidRDefault="004A01D9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</w:rPr>
              <w:t>1. District</w:t>
            </w:r>
            <w:r w:rsidR="00AA5944"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 Grant funds </w:t>
            </w:r>
            <w:r w:rsidR="003E3622">
              <w:rPr>
                <w:rFonts w:ascii="Arial" w:hAnsi="Arial" w:cs="Arial"/>
                <w:i w:val="0"/>
                <w:iCs w:val="0"/>
                <w:sz w:val="22"/>
              </w:rPr>
              <w:t xml:space="preserve">to be </w:t>
            </w:r>
            <w:r w:rsidR="00AA5944" w:rsidRPr="002E2A4D">
              <w:rPr>
                <w:rFonts w:ascii="Arial" w:hAnsi="Arial" w:cs="Arial"/>
                <w:i w:val="0"/>
                <w:iCs w:val="0"/>
                <w:sz w:val="22"/>
              </w:rPr>
              <w:t>received from the District</w:t>
            </w:r>
          </w:p>
        </w:tc>
        <w:tc>
          <w:tcPr>
            <w:tcW w:w="2084" w:type="dxa"/>
          </w:tcPr>
          <w:p w14:paraId="4DD129F4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18B6BDF2" w14:textId="77777777" w:rsidTr="002C400E">
        <w:tc>
          <w:tcPr>
            <w:tcW w:w="7511" w:type="dxa"/>
          </w:tcPr>
          <w:p w14:paraId="6B5E8999" w14:textId="77777777" w:rsidR="00AA5944" w:rsidRPr="002E2A4D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2. </w:t>
            </w:r>
            <w:r w:rsidR="00F0585A">
              <w:rPr>
                <w:rFonts w:ascii="Arial" w:hAnsi="Arial" w:cs="Arial"/>
                <w:i w:val="0"/>
                <w:iCs w:val="0"/>
                <w:sz w:val="22"/>
              </w:rPr>
              <w:t>Rotary Club Funds</w:t>
            </w:r>
          </w:p>
        </w:tc>
        <w:tc>
          <w:tcPr>
            <w:tcW w:w="2084" w:type="dxa"/>
          </w:tcPr>
          <w:p w14:paraId="24D19E68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1C7D9FA2" w14:textId="77777777" w:rsidTr="002C400E">
        <w:tc>
          <w:tcPr>
            <w:tcW w:w="7511" w:type="dxa"/>
            <w:tcBorders>
              <w:bottom w:val="single" w:sz="4" w:space="0" w:color="auto"/>
            </w:tcBorders>
          </w:tcPr>
          <w:p w14:paraId="35A1AF4D" w14:textId="1939384A" w:rsidR="002C400E" w:rsidRPr="002E2A4D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3. </w:t>
            </w:r>
            <w:r w:rsidR="005845DF">
              <w:rPr>
                <w:rFonts w:ascii="Arial" w:hAnsi="Arial" w:cs="Arial"/>
                <w:i w:val="0"/>
                <w:iCs w:val="0"/>
                <w:sz w:val="22"/>
              </w:rPr>
              <w:t>Other Funding</w:t>
            </w:r>
          </w:p>
        </w:tc>
        <w:tc>
          <w:tcPr>
            <w:tcW w:w="2084" w:type="dxa"/>
          </w:tcPr>
          <w:p w14:paraId="16CEF444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653CE3F6" w14:textId="77777777" w:rsidTr="002C400E">
        <w:tc>
          <w:tcPr>
            <w:tcW w:w="7511" w:type="dxa"/>
            <w:tcBorders>
              <w:left w:val="nil"/>
            </w:tcBorders>
          </w:tcPr>
          <w:p w14:paraId="1A61D5E8" w14:textId="77777777" w:rsidR="00AA5944" w:rsidRPr="002E2A4D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b/>
                <w:bCs/>
                <w:i w:val="0"/>
                <w:iCs w:val="0"/>
                <w:sz w:val="22"/>
              </w:rPr>
              <w:t>Total Project Income</w:t>
            </w: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 </w:t>
            </w:r>
          </w:p>
        </w:tc>
        <w:tc>
          <w:tcPr>
            <w:tcW w:w="2084" w:type="dxa"/>
          </w:tcPr>
          <w:p w14:paraId="3657E6C5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</w:tbl>
    <w:p w14:paraId="6C0250BF" w14:textId="77777777" w:rsidR="002C400E" w:rsidRPr="005845DF" w:rsidRDefault="002C400E" w:rsidP="002C400E">
      <w:pPr>
        <w:pStyle w:val="BodyText"/>
        <w:ind w:right="162"/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i w:val="0"/>
          <w:iCs w:val="0"/>
          <w:color w:val="FF0000"/>
          <w:sz w:val="20"/>
        </w:rPr>
        <w:t xml:space="preserve">      </w:t>
      </w:r>
      <w:r w:rsidRPr="005845DF">
        <w:rPr>
          <w:rFonts w:ascii="Arial" w:hAnsi="Arial" w:cs="Arial"/>
          <w:color w:val="FF0000"/>
          <w:sz w:val="20"/>
        </w:rPr>
        <w:t>*Note: Rotary Club Funds must equal or exceed District Grant Funds</w:t>
      </w:r>
    </w:p>
    <w:p w14:paraId="583BCA95" w14:textId="77777777" w:rsidR="005845DF" w:rsidRDefault="005845DF">
      <w:pPr>
        <w:pStyle w:val="BodyText"/>
        <w:tabs>
          <w:tab w:val="left" w:pos="360"/>
        </w:tabs>
        <w:ind w:right="-360"/>
        <w:rPr>
          <w:rFonts w:ascii="Arial" w:hAnsi="Arial" w:cs="Arial"/>
          <w:i w:val="0"/>
          <w:iCs w:val="0"/>
          <w:sz w:val="22"/>
        </w:rPr>
      </w:pPr>
    </w:p>
    <w:p w14:paraId="56FFA528" w14:textId="77777777" w:rsidR="00AA5944" w:rsidRPr="002E2A4D" w:rsidRDefault="00AA5944">
      <w:pPr>
        <w:pStyle w:val="BodyText"/>
        <w:tabs>
          <w:tab w:val="left" w:pos="360"/>
        </w:tabs>
        <w:ind w:right="-360"/>
        <w:rPr>
          <w:rFonts w:ascii="Arial" w:hAnsi="Arial" w:cs="Arial"/>
          <w:i w:val="0"/>
          <w:iCs w:val="0"/>
          <w:sz w:val="22"/>
        </w:rPr>
      </w:pPr>
      <w:r w:rsidRPr="002E2A4D">
        <w:rPr>
          <w:rFonts w:ascii="Arial" w:hAnsi="Arial" w:cs="Arial"/>
          <w:i w:val="0"/>
          <w:iCs w:val="0"/>
          <w:sz w:val="22"/>
        </w:rPr>
        <w:lastRenderedPageBreak/>
        <w:t>8. Expenditures (please be specific and add lines as needed)</w:t>
      </w:r>
    </w:p>
    <w:tbl>
      <w:tblPr>
        <w:tblW w:w="9607" w:type="dxa"/>
        <w:tblInd w:w="28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7537"/>
        <w:gridCol w:w="2070"/>
      </w:tblGrid>
      <w:tr w:rsidR="00AA5944" w:rsidRPr="00676997" w14:paraId="35C87425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286FD7FC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1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5BD99F7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08321CB7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661C79FE" w14:textId="77777777" w:rsidR="00AA5944" w:rsidRPr="00676997" w:rsidRDefault="005D482A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2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D80FB35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2E5105A4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058440B9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3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3DB39B13" w14:textId="77777777" w:rsidR="00573AAD" w:rsidRPr="00676997" w:rsidRDefault="00573AAD" w:rsidP="00573AAD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0A38FEEF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755220F8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4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AC7B35E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44A655ED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4798CBF3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5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BD4FACD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207F8A3C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3C3B3B91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6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768F4AE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1F93B668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57E6DD29" w14:textId="77777777" w:rsidR="002E2A4D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7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EBF6508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2E2A4D" w:rsidRPr="00676997" w14:paraId="75837475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00C966BD" w14:textId="77777777" w:rsidR="002E2A4D" w:rsidRPr="00676997" w:rsidRDefault="002E2A4D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8.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977018E" w14:textId="77777777" w:rsidR="002E2A4D" w:rsidRPr="00676997" w:rsidRDefault="002E2A4D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5DD039C6" w14:textId="77777777" w:rsidTr="002C400E">
        <w:tc>
          <w:tcPr>
            <w:tcW w:w="7537" w:type="dxa"/>
            <w:tcBorders>
              <w:bottom w:val="nil"/>
              <w:right w:val="single" w:sz="4" w:space="0" w:color="auto"/>
            </w:tcBorders>
          </w:tcPr>
          <w:p w14:paraId="4F17A9EF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ab/>
            </w:r>
            <w:r w:rsidRPr="00676997">
              <w:rPr>
                <w:rFonts w:ascii="Arial" w:hAnsi="Arial" w:cs="Arial"/>
                <w:b/>
                <w:bCs/>
                <w:i w:val="0"/>
                <w:iCs w:val="0"/>
                <w:sz w:val="22"/>
                <w:szCs w:val="22"/>
              </w:rPr>
              <w:t>Total Project Expenditures</w:t>
            </w: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 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125C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color w:val="0000FF"/>
                <w:sz w:val="22"/>
                <w:szCs w:val="22"/>
              </w:rPr>
            </w:pPr>
          </w:p>
        </w:tc>
      </w:tr>
    </w:tbl>
    <w:p w14:paraId="18453F6B" w14:textId="5B6EA405" w:rsidR="004367C8" w:rsidRDefault="002C400E">
      <w:pPr>
        <w:pStyle w:val="BodyText"/>
        <w:ind w:right="-360"/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i w:val="0"/>
          <w:iCs w:val="0"/>
          <w:sz w:val="16"/>
        </w:rPr>
        <w:t xml:space="preserve">        </w:t>
      </w:r>
      <w:r w:rsidRPr="005845DF">
        <w:rPr>
          <w:rFonts w:ascii="Arial" w:hAnsi="Arial" w:cs="Arial"/>
          <w:color w:val="FF0000"/>
          <w:sz w:val="20"/>
        </w:rPr>
        <w:t xml:space="preserve">*Note: Total Project Income must </w:t>
      </w:r>
      <w:r w:rsidR="005845DF" w:rsidRPr="005845DF">
        <w:rPr>
          <w:rFonts w:ascii="Arial" w:hAnsi="Arial" w:cs="Arial"/>
          <w:color w:val="FF0000"/>
          <w:sz w:val="20"/>
        </w:rPr>
        <w:t>equal</w:t>
      </w:r>
      <w:r w:rsidRPr="005845DF">
        <w:rPr>
          <w:rFonts w:ascii="Arial" w:hAnsi="Arial" w:cs="Arial"/>
          <w:color w:val="FF0000"/>
          <w:sz w:val="20"/>
        </w:rPr>
        <w:t xml:space="preserve"> Total Project Expenditures. </w:t>
      </w:r>
    </w:p>
    <w:p w14:paraId="3E973DFD" w14:textId="77777777" w:rsidR="005845DF" w:rsidRPr="005845DF" w:rsidRDefault="005845DF">
      <w:pPr>
        <w:pStyle w:val="BodyText"/>
        <w:ind w:right="-360"/>
        <w:rPr>
          <w:rFonts w:ascii="Arial" w:hAnsi="Arial" w:cs="Arial"/>
          <w:color w:val="FF0000"/>
          <w:sz w:val="20"/>
        </w:rPr>
      </w:pPr>
    </w:p>
    <w:p w14:paraId="339EA139" w14:textId="77777777" w:rsidR="004367C8" w:rsidRDefault="004367C8">
      <w:pPr>
        <w:pStyle w:val="BodyText"/>
        <w:ind w:right="-360"/>
        <w:rPr>
          <w:rFonts w:ascii="Arial" w:hAnsi="Arial" w:cs="Arial"/>
          <w:i w:val="0"/>
          <w:iCs w:val="0"/>
          <w:sz w:val="16"/>
        </w:rPr>
      </w:pPr>
    </w:p>
    <w:p w14:paraId="679BC7C5" w14:textId="5BD01174" w:rsidR="00AA5944" w:rsidRDefault="00AA5944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9.  </w:t>
      </w:r>
      <w:r w:rsidR="004367C8">
        <w:rPr>
          <w:rFonts w:ascii="Arial" w:hAnsi="Arial" w:cs="Arial"/>
          <w:b/>
          <w:i w:val="0"/>
          <w:iCs w:val="0"/>
          <w:sz w:val="22"/>
        </w:rPr>
        <w:t>Presidents</w:t>
      </w:r>
      <w:r w:rsidR="00BB5D98" w:rsidRPr="00BB5D98">
        <w:rPr>
          <w:rFonts w:ascii="Arial" w:hAnsi="Arial" w:cs="Arial"/>
          <w:b/>
          <w:i w:val="0"/>
          <w:iCs w:val="0"/>
          <w:sz w:val="22"/>
        </w:rPr>
        <w:t>:</w:t>
      </w:r>
      <w:r w:rsidR="00BB5D98">
        <w:rPr>
          <w:rFonts w:ascii="Arial" w:hAnsi="Arial" w:cs="Arial"/>
          <w:i w:val="0"/>
          <w:iCs w:val="0"/>
          <w:sz w:val="22"/>
        </w:rPr>
        <w:t xml:space="preserve"> </w:t>
      </w:r>
      <w:r>
        <w:rPr>
          <w:rFonts w:ascii="Arial" w:hAnsi="Arial" w:cs="Arial"/>
          <w:i w:val="0"/>
          <w:iCs w:val="0"/>
          <w:sz w:val="22"/>
        </w:rPr>
        <w:t>By signing this report, I confirm that to the best of my kno</w:t>
      </w:r>
      <w:r w:rsidR="004A01D9">
        <w:rPr>
          <w:rFonts w:ascii="Arial" w:hAnsi="Arial" w:cs="Arial"/>
          <w:i w:val="0"/>
          <w:iCs w:val="0"/>
          <w:sz w:val="22"/>
        </w:rPr>
        <w:t>wledge these District</w:t>
      </w:r>
      <w:r>
        <w:rPr>
          <w:rFonts w:ascii="Arial" w:hAnsi="Arial" w:cs="Arial"/>
          <w:i w:val="0"/>
          <w:iCs w:val="0"/>
          <w:sz w:val="22"/>
        </w:rPr>
        <w:t xml:space="preserve"> Grant funds</w:t>
      </w:r>
      <w:r w:rsidR="002F6554">
        <w:rPr>
          <w:rFonts w:ascii="Arial" w:hAnsi="Arial" w:cs="Arial"/>
          <w:i w:val="0"/>
          <w:iCs w:val="0"/>
          <w:sz w:val="22"/>
        </w:rPr>
        <w:t xml:space="preserve"> will be</w:t>
      </w:r>
      <w:r>
        <w:rPr>
          <w:rFonts w:ascii="Arial" w:hAnsi="Arial" w:cs="Arial"/>
          <w:i w:val="0"/>
          <w:iCs w:val="0"/>
          <w:sz w:val="22"/>
        </w:rPr>
        <w:t xml:space="preserve"> spent only for eligible items in accordance with Trustee-approved guidelines, and that all of the information contained herein is true and accurate.</w:t>
      </w:r>
      <w:r w:rsidR="005845DF">
        <w:rPr>
          <w:rFonts w:ascii="Arial" w:hAnsi="Arial" w:cs="Arial"/>
          <w:i w:val="0"/>
          <w:iCs w:val="0"/>
          <w:sz w:val="22"/>
        </w:rPr>
        <w:t xml:space="preserve"> </w:t>
      </w:r>
      <w:r>
        <w:rPr>
          <w:rFonts w:ascii="Arial" w:hAnsi="Arial" w:cs="Arial"/>
          <w:i w:val="0"/>
          <w:iCs w:val="0"/>
          <w:sz w:val="22"/>
        </w:rPr>
        <w:t>Receipts for all</w:t>
      </w:r>
      <w:r w:rsidR="003E3622">
        <w:rPr>
          <w:rFonts w:ascii="Arial" w:hAnsi="Arial" w:cs="Arial"/>
          <w:i w:val="0"/>
          <w:iCs w:val="0"/>
          <w:sz w:val="22"/>
        </w:rPr>
        <w:t xml:space="preserve"> grant-funded expenditures will be </w:t>
      </w:r>
      <w:r>
        <w:rPr>
          <w:rFonts w:ascii="Arial" w:hAnsi="Arial" w:cs="Arial"/>
          <w:i w:val="0"/>
          <w:iCs w:val="0"/>
          <w:sz w:val="22"/>
        </w:rPr>
        <w:t xml:space="preserve">provided to the </w:t>
      </w:r>
      <w:r w:rsidR="00F026F5">
        <w:rPr>
          <w:rFonts w:ascii="Arial" w:hAnsi="Arial" w:cs="Arial"/>
          <w:i w:val="0"/>
          <w:iCs w:val="0"/>
          <w:sz w:val="22"/>
        </w:rPr>
        <w:t>D</w:t>
      </w:r>
      <w:r>
        <w:rPr>
          <w:rFonts w:ascii="Arial" w:hAnsi="Arial" w:cs="Arial"/>
          <w:i w:val="0"/>
          <w:iCs w:val="0"/>
          <w:sz w:val="22"/>
        </w:rPr>
        <w:t>istrict.</w:t>
      </w:r>
    </w:p>
    <w:p w14:paraId="5E4BB605" w14:textId="77777777" w:rsidR="00953E9D" w:rsidRDefault="00953E9D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1992B569" w14:textId="7446489B" w:rsidR="00953E9D" w:rsidRDefault="00953E9D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In addition, I confirm that this grant application has been approved by the Board of Directors of the club.</w:t>
      </w:r>
    </w:p>
    <w:p w14:paraId="475C5D44" w14:textId="3D72D664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79978840" w14:textId="11AEA30D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President’s Signature _______________________________</w:t>
      </w:r>
      <w:proofErr w:type="gramStart"/>
      <w:r>
        <w:rPr>
          <w:rFonts w:ascii="Arial" w:hAnsi="Arial" w:cs="Arial"/>
          <w:i w:val="0"/>
          <w:iCs w:val="0"/>
          <w:sz w:val="22"/>
        </w:rPr>
        <w:t>_  Date</w:t>
      </w:r>
      <w:proofErr w:type="gramEnd"/>
      <w:r>
        <w:rPr>
          <w:rFonts w:ascii="Arial" w:hAnsi="Arial" w:cs="Arial"/>
          <w:i w:val="0"/>
          <w:iCs w:val="0"/>
          <w:sz w:val="22"/>
        </w:rPr>
        <w:t>: _____________________</w:t>
      </w:r>
    </w:p>
    <w:p w14:paraId="73B1E2E4" w14:textId="0A5A3560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41BE50C2" w14:textId="48DEC4FC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President’s Name (please print): ___________________________________</w:t>
      </w:r>
    </w:p>
    <w:p w14:paraId="2C463D96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p w14:paraId="227AEB39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>President’s Contact Information:</w:t>
      </w:r>
    </w:p>
    <w:p w14:paraId="609E9B75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 xml:space="preserve">Address: </w:t>
      </w:r>
      <w:r w:rsidR="002C400E">
        <w:rPr>
          <w:sz w:val="22"/>
          <w:szCs w:val="22"/>
        </w:rPr>
        <w:t>______________________________________________________________________</w:t>
      </w:r>
    </w:p>
    <w:p w14:paraId="3FBEC8B9" w14:textId="77777777" w:rsidR="00953E9D" w:rsidRDefault="00953E9D" w:rsidP="00953E9D">
      <w:pPr>
        <w:rPr>
          <w:sz w:val="22"/>
          <w:szCs w:val="22"/>
        </w:rPr>
      </w:pPr>
    </w:p>
    <w:p w14:paraId="1527264B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>Home Phone: ________________ Office Phone: _________________ Cell:</w:t>
      </w:r>
      <w:r w:rsidR="00694F38">
        <w:rPr>
          <w:sz w:val="22"/>
          <w:szCs w:val="22"/>
        </w:rPr>
        <w:t xml:space="preserve"> </w:t>
      </w:r>
      <w:r w:rsidR="002C400E">
        <w:rPr>
          <w:sz w:val="22"/>
          <w:szCs w:val="22"/>
        </w:rPr>
        <w:t>_________________</w:t>
      </w:r>
    </w:p>
    <w:p w14:paraId="19F4D0DB" w14:textId="77777777" w:rsidR="00953E9D" w:rsidRDefault="00953E9D" w:rsidP="00953E9D">
      <w:pPr>
        <w:rPr>
          <w:sz w:val="22"/>
          <w:szCs w:val="22"/>
        </w:rPr>
      </w:pPr>
    </w:p>
    <w:p w14:paraId="5FFD3195" w14:textId="6D7C625B" w:rsidR="00953E9D" w:rsidRDefault="00953E9D" w:rsidP="00953E9D">
      <w:r>
        <w:rPr>
          <w:sz w:val="22"/>
          <w:szCs w:val="22"/>
        </w:rPr>
        <w:t xml:space="preserve">E-mail: </w:t>
      </w:r>
      <w:r w:rsidR="002C400E">
        <w:rPr>
          <w:sz w:val="22"/>
          <w:szCs w:val="22"/>
        </w:rPr>
        <w:t>__________________</w:t>
      </w:r>
      <w:r>
        <w:rPr>
          <w:sz w:val="22"/>
          <w:szCs w:val="22"/>
        </w:rPr>
        <w:t>____________</w:t>
      </w:r>
      <w:r w:rsidR="00563686">
        <w:rPr>
          <w:sz w:val="22"/>
          <w:szCs w:val="22"/>
        </w:rPr>
        <w:t xml:space="preserve"> Rotary Club: </w:t>
      </w:r>
      <w:r w:rsidR="002C400E">
        <w:rPr>
          <w:sz w:val="22"/>
          <w:szCs w:val="22"/>
          <w:u w:val="single"/>
        </w:rPr>
        <w:t>__________________________</w:t>
      </w:r>
      <w:r w:rsidR="005845DF">
        <w:rPr>
          <w:sz w:val="22"/>
          <w:szCs w:val="22"/>
          <w:u w:val="single"/>
        </w:rPr>
        <w:t>_____</w:t>
      </w:r>
    </w:p>
    <w:p w14:paraId="0F63FAAC" w14:textId="77777777" w:rsidR="00953E9D" w:rsidRDefault="00953E9D">
      <w:pPr>
        <w:rPr>
          <w:b/>
        </w:rPr>
      </w:pPr>
    </w:p>
    <w:p w14:paraId="09944E49" w14:textId="77777777" w:rsidR="00527218" w:rsidRPr="002C4F2A" w:rsidRDefault="00527218">
      <w:pPr>
        <w:rPr>
          <w:b/>
        </w:rPr>
      </w:pPr>
      <w:r w:rsidRPr="002C4F2A">
        <w:rPr>
          <w:b/>
        </w:rPr>
        <w:t>Rotary Club Contact Information:</w:t>
      </w:r>
    </w:p>
    <w:p w14:paraId="198C0A08" w14:textId="55A0FFAA" w:rsidR="00527218" w:rsidRPr="002F6554" w:rsidRDefault="00527218">
      <w:pPr>
        <w:rPr>
          <w:sz w:val="22"/>
          <w:szCs w:val="22"/>
        </w:rPr>
      </w:pPr>
      <w:r w:rsidRPr="002F6554">
        <w:rPr>
          <w:sz w:val="22"/>
          <w:szCs w:val="22"/>
        </w:rPr>
        <w:t>Project Contact:  Two Rotarians</w:t>
      </w:r>
      <w:r w:rsidR="00953E9D">
        <w:rPr>
          <w:sz w:val="22"/>
          <w:szCs w:val="22"/>
        </w:rPr>
        <w:t xml:space="preserve"> (one may be the President)</w:t>
      </w:r>
      <w:r w:rsidRPr="002F6554">
        <w:rPr>
          <w:sz w:val="22"/>
          <w:szCs w:val="22"/>
        </w:rPr>
        <w:t xml:space="preserve"> must be listed who will provide oversight and management of the project funds for the entire duration of the project, even if it continues into </w:t>
      </w:r>
      <w:r w:rsidR="005845DF">
        <w:rPr>
          <w:sz w:val="22"/>
          <w:szCs w:val="22"/>
        </w:rPr>
        <w:t xml:space="preserve">another Rotary year. </w:t>
      </w:r>
    </w:p>
    <w:p w14:paraId="2C69A1A2" w14:textId="77777777" w:rsidR="00527218" w:rsidRPr="002F6554" w:rsidRDefault="00527218">
      <w:pPr>
        <w:rPr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80"/>
        <w:gridCol w:w="5213"/>
      </w:tblGrid>
      <w:tr w:rsidR="00DB46EB" w:rsidRPr="00A55551" w14:paraId="518D93C8" w14:textId="77777777" w:rsidTr="002C400E">
        <w:tc>
          <w:tcPr>
            <w:tcW w:w="4680" w:type="dxa"/>
          </w:tcPr>
          <w:p w14:paraId="6B6A9DB0" w14:textId="77777777" w:rsidR="00DB46EB" w:rsidRPr="00A55551" w:rsidRDefault="00DB46EB" w:rsidP="00DB46EB">
            <w:pPr>
              <w:rPr>
                <w:b/>
                <w:sz w:val="22"/>
                <w:szCs w:val="22"/>
              </w:rPr>
            </w:pPr>
            <w:r w:rsidRPr="00A55551">
              <w:rPr>
                <w:b/>
                <w:sz w:val="22"/>
                <w:szCs w:val="22"/>
              </w:rPr>
              <w:t>Primary Contact</w:t>
            </w:r>
          </w:p>
          <w:p w14:paraId="743060F8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Name: </w:t>
            </w:r>
            <w:r w:rsidR="002C400E">
              <w:rPr>
                <w:sz w:val="22"/>
                <w:szCs w:val="22"/>
              </w:rPr>
              <w:t>____________________________</w:t>
            </w:r>
          </w:p>
          <w:p w14:paraId="7F0509FE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7F5D57DF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Ro</w:t>
            </w:r>
            <w:r w:rsidR="00953E9D">
              <w:rPr>
                <w:sz w:val="22"/>
                <w:szCs w:val="22"/>
              </w:rPr>
              <w:t>tary Position</w:t>
            </w:r>
            <w:r w:rsidRPr="00A55551">
              <w:rPr>
                <w:sz w:val="22"/>
                <w:szCs w:val="22"/>
              </w:rPr>
              <w:t>/Title</w:t>
            </w:r>
            <w:r w:rsidR="0028463D" w:rsidRPr="00A55551">
              <w:rPr>
                <w:sz w:val="22"/>
                <w:szCs w:val="22"/>
              </w:rPr>
              <w:t xml:space="preserve">: </w:t>
            </w:r>
            <w:r w:rsidR="002C400E">
              <w:rPr>
                <w:sz w:val="22"/>
                <w:szCs w:val="22"/>
              </w:rPr>
              <w:t>_________________</w:t>
            </w:r>
          </w:p>
          <w:p w14:paraId="3B00F6EE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2F0DD81C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E-mail:</w:t>
            </w:r>
            <w:r w:rsidR="0028463D" w:rsidRPr="00A55551">
              <w:rPr>
                <w:sz w:val="22"/>
                <w:szCs w:val="22"/>
              </w:rPr>
              <w:t xml:space="preserve">  </w:t>
            </w:r>
            <w:r w:rsidR="002C400E">
              <w:rPr>
                <w:sz w:val="22"/>
                <w:szCs w:val="22"/>
                <w:u w:val="single"/>
              </w:rPr>
              <w:t>___________________________</w:t>
            </w:r>
          </w:p>
          <w:p w14:paraId="4128873C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AD8D333" w14:textId="77777777" w:rsidR="00DB46EB" w:rsidRPr="00435D95" w:rsidRDefault="00DB46EB" w:rsidP="00DB46EB">
            <w:pPr>
              <w:rPr>
                <w:sz w:val="22"/>
                <w:szCs w:val="22"/>
                <w:u w:val="single"/>
              </w:rPr>
            </w:pPr>
            <w:r w:rsidRPr="00A55551">
              <w:rPr>
                <w:sz w:val="22"/>
                <w:szCs w:val="22"/>
              </w:rPr>
              <w:t xml:space="preserve">Address: </w:t>
            </w:r>
            <w:r w:rsidR="002C400E">
              <w:rPr>
                <w:sz w:val="22"/>
                <w:szCs w:val="22"/>
              </w:rPr>
              <w:t>__________________________</w:t>
            </w:r>
          </w:p>
          <w:p w14:paraId="7B2B3386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615B6F20" w14:textId="43132430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Telephone: Home  </w:t>
            </w:r>
            <w:r>
              <w:rPr>
                <w:sz w:val="22"/>
                <w:szCs w:val="22"/>
              </w:rPr>
              <w:t>________________</w:t>
            </w:r>
          </w:p>
          <w:p w14:paraId="50602040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469BB7B2" w14:textId="5E5BE8CC" w:rsidR="005845DF" w:rsidRPr="00A55551" w:rsidRDefault="005845DF" w:rsidP="005845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fice: __________________________</w:t>
            </w:r>
          </w:p>
          <w:p w14:paraId="5637F706" w14:textId="77777777" w:rsidR="005845DF" w:rsidRDefault="005845DF" w:rsidP="00694F38">
            <w:pPr>
              <w:rPr>
                <w:sz w:val="22"/>
                <w:szCs w:val="22"/>
              </w:rPr>
            </w:pPr>
          </w:p>
          <w:p w14:paraId="2F6534A1" w14:textId="49BC96F4" w:rsidR="005845DF" w:rsidRDefault="00DB46EB" w:rsidP="00694F38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Cell</w:t>
            </w:r>
            <w:r w:rsidR="005845DF">
              <w:rPr>
                <w:sz w:val="22"/>
                <w:szCs w:val="22"/>
              </w:rPr>
              <w:t>: ___________________________</w:t>
            </w:r>
          </w:p>
          <w:p w14:paraId="4364A061" w14:textId="346977C5" w:rsidR="00DB46EB" w:rsidRPr="00A55551" w:rsidRDefault="00DB46EB" w:rsidP="00694F38">
            <w:pPr>
              <w:rPr>
                <w:b/>
                <w:sz w:val="22"/>
                <w:szCs w:val="22"/>
              </w:rPr>
            </w:pPr>
          </w:p>
        </w:tc>
        <w:tc>
          <w:tcPr>
            <w:tcW w:w="5213" w:type="dxa"/>
          </w:tcPr>
          <w:p w14:paraId="06697718" w14:textId="77777777" w:rsidR="00DB46EB" w:rsidRPr="00A55551" w:rsidRDefault="00DB46EB" w:rsidP="00DB46EB">
            <w:pPr>
              <w:rPr>
                <w:b/>
                <w:sz w:val="22"/>
                <w:szCs w:val="22"/>
              </w:rPr>
            </w:pPr>
            <w:r w:rsidRPr="00A55551">
              <w:rPr>
                <w:b/>
                <w:sz w:val="22"/>
                <w:szCs w:val="22"/>
              </w:rPr>
              <w:t>Secondary Contact</w:t>
            </w:r>
          </w:p>
          <w:p w14:paraId="170A7CA2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Name:</w:t>
            </w:r>
            <w:r w:rsidR="002C400E">
              <w:rPr>
                <w:sz w:val="22"/>
                <w:szCs w:val="22"/>
              </w:rPr>
              <w:t xml:space="preserve"> ______________________________</w:t>
            </w:r>
          </w:p>
          <w:p w14:paraId="085C0D13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E6E4A8C" w14:textId="77777777" w:rsidR="00DB46EB" w:rsidRPr="00A55551" w:rsidRDefault="00953E9D" w:rsidP="00DB46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tary Position</w:t>
            </w:r>
            <w:r w:rsidR="00DB46EB" w:rsidRPr="00A55551">
              <w:rPr>
                <w:sz w:val="22"/>
                <w:szCs w:val="22"/>
              </w:rPr>
              <w:t>/Title</w:t>
            </w:r>
            <w:r w:rsidR="0028463D" w:rsidRPr="00A55551">
              <w:rPr>
                <w:sz w:val="22"/>
                <w:szCs w:val="22"/>
              </w:rPr>
              <w:t>:</w:t>
            </w:r>
            <w:r w:rsidR="00573AAD">
              <w:rPr>
                <w:sz w:val="22"/>
                <w:szCs w:val="22"/>
              </w:rPr>
              <w:t xml:space="preserve"> </w:t>
            </w:r>
            <w:r w:rsidR="002C400E">
              <w:rPr>
                <w:sz w:val="22"/>
                <w:szCs w:val="22"/>
              </w:rPr>
              <w:t>___________________</w:t>
            </w:r>
          </w:p>
          <w:p w14:paraId="782EC2FC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34FB2D7E" w14:textId="77777777" w:rsidR="00E63371" w:rsidRPr="00A55551" w:rsidRDefault="00DB46EB" w:rsidP="00E63371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E-mail:</w:t>
            </w:r>
            <w:r w:rsidR="00CD059C">
              <w:rPr>
                <w:sz w:val="22"/>
                <w:szCs w:val="22"/>
                <w:u w:val="single"/>
              </w:rPr>
              <w:t xml:space="preserve"> </w:t>
            </w:r>
            <w:r w:rsidR="002C400E">
              <w:rPr>
                <w:sz w:val="22"/>
                <w:szCs w:val="22"/>
                <w:u w:val="single"/>
              </w:rPr>
              <w:t>______________________________</w:t>
            </w:r>
          </w:p>
          <w:p w14:paraId="230CFCA3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444C617" w14:textId="77777777" w:rsidR="00573AAD" w:rsidRPr="00573AAD" w:rsidRDefault="00DB46EB" w:rsidP="00573AAD">
            <w:pPr>
              <w:rPr>
                <w:sz w:val="22"/>
                <w:szCs w:val="22"/>
                <w:u w:val="single"/>
              </w:rPr>
            </w:pPr>
            <w:r w:rsidRPr="00A55551">
              <w:rPr>
                <w:sz w:val="22"/>
                <w:szCs w:val="22"/>
              </w:rPr>
              <w:t>Address</w:t>
            </w:r>
            <w:r w:rsidR="00CD059C">
              <w:rPr>
                <w:sz w:val="22"/>
                <w:szCs w:val="22"/>
                <w:u w:val="single"/>
              </w:rPr>
              <w:t xml:space="preserve">: </w:t>
            </w:r>
            <w:r w:rsidR="002C400E">
              <w:rPr>
                <w:sz w:val="22"/>
                <w:szCs w:val="22"/>
                <w:u w:val="single"/>
              </w:rPr>
              <w:t>____________________________</w:t>
            </w:r>
          </w:p>
          <w:p w14:paraId="1D704822" w14:textId="77777777" w:rsidR="00953E9D" w:rsidRDefault="00953E9D" w:rsidP="00DB46EB">
            <w:pPr>
              <w:rPr>
                <w:sz w:val="22"/>
                <w:szCs w:val="22"/>
              </w:rPr>
            </w:pPr>
          </w:p>
          <w:p w14:paraId="62BB6F9F" w14:textId="77777777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Telephone: Home  </w:t>
            </w:r>
            <w:r>
              <w:rPr>
                <w:sz w:val="22"/>
                <w:szCs w:val="22"/>
              </w:rPr>
              <w:t>________________</w:t>
            </w:r>
          </w:p>
          <w:p w14:paraId="4BB618A7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23DC9C1B" w14:textId="77777777" w:rsidR="005845DF" w:rsidRPr="00A55551" w:rsidRDefault="005845DF" w:rsidP="005845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fice: __________________________</w:t>
            </w:r>
          </w:p>
          <w:p w14:paraId="615D7EB0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5AD21FB2" w14:textId="77777777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Cell</w:t>
            </w:r>
            <w:r>
              <w:rPr>
                <w:sz w:val="22"/>
                <w:szCs w:val="22"/>
              </w:rPr>
              <w:t>: ___________________________</w:t>
            </w:r>
          </w:p>
          <w:p w14:paraId="307D4A06" w14:textId="77777777" w:rsidR="002C400E" w:rsidRPr="00A55551" w:rsidRDefault="002C400E" w:rsidP="00573AAD">
            <w:pPr>
              <w:rPr>
                <w:b/>
                <w:sz w:val="22"/>
                <w:szCs w:val="22"/>
              </w:rPr>
            </w:pPr>
          </w:p>
        </w:tc>
      </w:tr>
      <w:tr w:rsidR="00782F04" w:rsidRPr="00A55551" w14:paraId="6A901459" w14:textId="77777777" w:rsidTr="002C400E">
        <w:tc>
          <w:tcPr>
            <w:tcW w:w="4680" w:type="dxa"/>
          </w:tcPr>
          <w:p w14:paraId="55C1C0F3" w14:textId="77777777" w:rsidR="00782F04" w:rsidRPr="00A55551" w:rsidRDefault="00782F04" w:rsidP="00DB46EB">
            <w:pPr>
              <w:rPr>
                <w:b/>
                <w:sz w:val="22"/>
                <w:szCs w:val="22"/>
              </w:rPr>
            </w:pPr>
          </w:p>
        </w:tc>
        <w:tc>
          <w:tcPr>
            <w:tcW w:w="5213" w:type="dxa"/>
          </w:tcPr>
          <w:p w14:paraId="0513FAFB" w14:textId="77777777" w:rsidR="00782F04" w:rsidRPr="00A55551" w:rsidRDefault="00782F04" w:rsidP="00DB46EB">
            <w:pPr>
              <w:rPr>
                <w:b/>
                <w:sz w:val="22"/>
                <w:szCs w:val="22"/>
              </w:rPr>
            </w:pPr>
          </w:p>
        </w:tc>
      </w:tr>
    </w:tbl>
    <w:p w14:paraId="3F6B440F" w14:textId="77777777" w:rsidR="00587F1A" w:rsidRDefault="00587F1A" w:rsidP="00DB46EB"/>
    <w:p w14:paraId="1A389138" w14:textId="77777777" w:rsidR="005E6347" w:rsidRDefault="005E6347" w:rsidP="005E6347">
      <w:pPr>
        <w:pStyle w:val="Footer"/>
        <w:rPr>
          <w:sz w:val="18"/>
          <w:szCs w:val="18"/>
        </w:rPr>
      </w:pPr>
    </w:p>
    <w:p w14:paraId="1BF2DB3F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6210B7F5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3AD6E074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69395004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sectPr w:rsidR="005E6347" w:rsidSect="005E6347">
      <w:headerReference w:type="default" r:id="rId9"/>
      <w:footerReference w:type="default" r:id="rId10"/>
      <w:pgSz w:w="11909" w:h="16834" w:code="9"/>
      <w:pgMar w:top="720" w:right="1008" w:bottom="540" w:left="1008" w:header="360" w:footer="43" w:gutter="0"/>
      <w:paperSrc w:first="11" w:other="1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0B5FD8" w14:textId="77777777" w:rsidR="00586895" w:rsidRDefault="00586895">
      <w:r>
        <w:separator/>
      </w:r>
    </w:p>
  </w:endnote>
  <w:endnote w:type="continuationSeparator" w:id="0">
    <w:p w14:paraId="600BF5B0" w14:textId="77777777" w:rsidR="00586895" w:rsidRDefault="00586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A2172" w14:textId="00180E7A" w:rsidR="005E6347" w:rsidRPr="005E6347" w:rsidRDefault="005E6347" w:rsidP="005E6347">
    <w:pPr>
      <w:pStyle w:val="Footer"/>
      <w:jc w:val="right"/>
      <w:rPr>
        <w:sz w:val="18"/>
        <w:szCs w:val="18"/>
      </w:rPr>
    </w:pPr>
    <w:r w:rsidRPr="00DA3A94">
      <w:rPr>
        <w:sz w:val="18"/>
        <w:szCs w:val="18"/>
      </w:rPr>
      <w:t xml:space="preserve">Form Revised by Bobby </w:t>
    </w:r>
    <w:r w:rsidRPr="00DA3A94">
      <w:rPr>
        <w:sz w:val="18"/>
        <w:szCs w:val="18"/>
      </w:rPr>
      <w:t xml:space="preserve">Chapman  -  July </w:t>
    </w:r>
    <w:r w:rsidR="00B60E4A">
      <w:rPr>
        <w:sz w:val="18"/>
        <w:szCs w:val="18"/>
      </w:rPr>
      <w:t>9</w:t>
    </w:r>
    <w:r w:rsidRPr="00DA3A94">
      <w:rPr>
        <w:sz w:val="18"/>
        <w:szCs w:val="18"/>
      </w:rPr>
      <w:t>, 2020</w:t>
    </w:r>
  </w:p>
  <w:p w14:paraId="13B5826F" w14:textId="2D810A2E" w:rsidR="00DA3A94" w:rsidRDefault="00DA3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A457A" w14:textId="77777777" w:rsidR="00586895" w:rsidRDefault="00586895">
      <w:r>
        <w:separator/>
      </w:r>
    </w:p>
  </w:footnote>
  <w:footnote w:type="continuationSeparator" w:id="0">
    <w:p w14:paraId="14EB2CD0" w14:textId="77777777" w:rsidR="00586895" w:rsidRDefault="005868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D52F2" w14:textId="77777777" w:rsidR="00953E9D" w:rsidRDefault="00953E9D">
    <w:pPr>
      <w:pStyle w:val="Header"/>
      <w:jc w:val="right"/>
      <w:rPr>
        <w:rFonts w:ascii="Arial" w:hAnsi="Arial" w:cs="Arial"/>
        <w:b/>
        <w:bCs/>
        <w:color w:val="80808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927A9"/>
    <w:multiLevelType w:val="hybridMultilevel"/>
    <w:tmpl w:val="2EB8B1C2"/>
    <w:lvl w:ilvl="0" w:tplc="D34C9CD4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B50AE"/>
    <w:multiLevelType w:val="hybridMultilevel"/>
    <w:tmpl w:val="E840989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C13C4"/>
    <w:multiLevelType w:val="hybridMultilevel"/>
    <w:tmpl w:val="05BA00E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E6448"/>
    <w:multiLevelType w:val="hybridMultilevel"/>
    <w:tmpl w:val="D2B288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5F7CE7"/>
    <w:multiLevelType w:val="hybridMultilevel"/>
    <w:tmpl w:val="DBFE61AA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DB2C68"/>
    <w:multiLevelType w:val="hybridMultilevel"/>
    <w:tmpl w:val="A620AB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6015427"/>
    <w:multiLevelType w:val="hybridMultilevel"/>
    <w:tmpl w:val="376205FC"/>
    <w:lvl w:ilvl="0" w:tplc="6466F2D0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064F5B"/>
    <w:multiLevelType w:val="hybridMultilevel"/>
    <w:tmpl w:val="2EB8B1C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12A5C"/>
    <w:multiLevelType w:val="hybridMultilevel"/>
    <w:tmpl w:val="2EB8B1C2"/>
    <w:lvl w:ilvl="0" w:tplc="DB2EF3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0051D"/>
    <w:multiLevelType w:val="hybridMultilevel"/>
    <w:tmpl w:val="9A2AC9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AEE1AE1"/>
    <w:multiLevelType w:val="hybridMultilevel"/>
    <w:tmpl w:val="E5DE1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4135FF"/>
    <w:multiLevelType w:val="hybridMultilevel"/>
    <w:tmpl w:val="5F662010"/>
    <w:lvl w:ilvl="0" w:tplc="7396E14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317B3"/>
    <w:multiLevelType w:val="hybridMultilevel"/>
    <w:tmpl w:val="C1BAAE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D81155"/>
    <w:multiLevelType w:val="hybridMultilevel"/>
    <w:tmpl w:val="38C89FD6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454CE"/>
    <w:multiLevelType w:val="hybridMultilevel"/>
    <w:tmpl w:val="3ED258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888521A"/>
    <w:multiLevelType w:val="hybridMultilevel"/>
    <w:tmpl w:val="DEFE4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3"/>
  </w:num>
  <w:num w:numId="3">
    <w:abstractNumId w:val="2"/>
  </w:num>
  <w:num w:numId="4">
    <w:abstractNumId w:val="1"/>
  </w:num>
  <w:num w:numId="5">
    <w:abstractNumId w:val="8"/>
  </w:num>
  <w:num w:numId="6">
    <w:abstractNumId w:val="14"/>
  </w:num>
  <w:num w:numId="7">
    <w:abstractNumId w:val="9"/>
  </w:num>
  <w:num w:numId="8">
    <w:abstractNumId w:val="5"/>
  </w:num>
  <w:num w:numId="9">
    <w:abstractNumId w:val="6"/>
  </w:num>
  <w:num w:numId="10">
    <w:abstractNumId w:val="0"/>
  </w:num>
  <w:num w:numId="11">
    <w:abstractNumId w:val="11"/>
  </w:num>
  <w:num w:numId="12">
    <w:abstractNumId w:val="4"/>
  </w:num>
  <w:num w:numId="13">
    <w:abstractNumId w:val="15"/>
  </w:num>
  <w:num w:numId="14">
    <w:abstractNumId w:val="3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O3tDAzNzA2MTdR0lEKTi0uzszPAymwrAUAv4lb2SwAAAA="/>
  </w:docVars>
  <w:rsids>
    <w:rsidRoot w:val="005A3F2E"/>
    <w:rsid w:val="00006DF3"/>
    <w:rsid w:val="000251AB"/>
    <w:rsid w:val="00052157"/>
    <w:rsid w:val="0008762A"/>
    <w:rsid w:val="00112EAF"/>
    <w:rsid w:val="00135FB2"/>
    <w:rsid w:val="00145833"/>
    <w:rsid w:val="00176D47"/>
    <w:rsid w:val="001808BB"/>
    <w:rsid w:val="0018352B"/>
    <w:rsid w:val="0018364F"/>
    <w:rsid w:val="001D489F"/>
    <w:rsid w:val="002013D9"/>
    <w:rsid w:val="002138F1"/>
    <w:rsid w:val="00245D39"/>
    <w:rsid w:val="002649D3"/>
    <w:rsid w:val="0028463D"/>
    <w:rsid w:val="002A1E48"/>
    <w:rsid w:val="002C400E"/>
    <w:rsid w:val="002C4F2A"/>
    <w:rsid w:val="002E14A5"/>
    <w:rsid w:val="002E2A4D"/>
    <w:rsid w:val="002F6554"/>
    <w:rsid w:val="00302729"/>
    <w:rsid w:val="00311054"/>
    <w:rsid w:val="0032426C"/>
    <w:rsid w:val="00326E8C"/>
    <w:rsid w:val="003534AD"/>
    <w:rsid w:val="00367EA8"/>
    <w:rsid w:val="0037451D"/>
    <w:rsid w:val="003849F9"/>
    <w:rsid w:val="00395B70"/>
    <w:rsid w:val="003C7374"/>
    <w:rsid w:val="003D103F"/>
    <w:rsid w:val="003E3622"/>
    <w:rsid w:val="003E6B65"/>
    <w:rsid w:val="003E7AA5"/>
    <w:rsid w:val="003F368A"/>
    <w:rsid w:val="004124B2"/>
    <w:rsid w:val="00414048"/>
    <w:rsid w:val="0042267B"/>
    <w:rsid w:val="00435D95"/>
    <w:rsid w:val="004367C8"/>
    <w:rsid w:val="004452D4"/>
    <w:rsid w:val="004515F0"/>
    <w:rsid w:val="00461A88"/>
    <w:rsid w:val="00484277"/>
    <w:rsid w:val="004A01D9"/>
    <w:rsid w:val="004E18E2"/>
    <w:rsid w:val="004F52E5"/>
    <w:rsid w:val="005073E6"/>
    <w:rsid w:val="00527218"/>
    <w:rsid w:val="0055052A"/>
    <w:rsid w:val="00561AE6"/>
    <w:rsid w:val="00563686"/>
    <w:rsid w:val="00573AAD"/>
    <w:rsid w:val="00577118"/>
    <w:rsid w:val="005845DF"/>
    <w:rsid w:val="00586895"/>
    <w:rsid w:val="00587F1A"/>
    <w:rsid w:val="005A03C8"/>
    <w:rsid w:val="005A2FBC"/>
    <w:rsid w:val="005A3F2E"/>
    <w:rsid w:val="005D482A"/>
    <w:rsid w:val="005E6347"/>
    <w:rsid w:val="00605DA6"/>
    <w:rsid w:val="00625E50"/>
    <w:rsid w:val="00646B43"/>
    <w:rsid w:val="00676526"/>
    <w:rsid w:val="00676997"/>
    <w:rsid w:val="00682B94"/>
    <w:rsid w:val="00694F38"/>
    <w:rsid w:val="006B5588"/>
    <w:rsid w:val="006F3551"/>
    <w:rsid w:val="00702F91"/>
    <w:rsid w:val="00706DC3"/>
    <w:rsid w:val="00713DE6"/>
    <w:rsid w:val="00734005"/>
    <w:rsid w:val="00755850"/>
    <w:rsid w:val="007626EF"/>
    <w:rsid w:val="007801E9"/>
    <w:rsid w:val="00782F04"/>
    <w:rsid w:val="007D73FB"/>
    <w:rsid w:val="007F514B"/>
    <w:rsid w:val="00807872"/>
    <w:rsid w:val="00831DE4"/>
    <w:rsid w:val="00832E6E"/>
    <w:rsid w:val="008357CB"/>
    <w:rsid w:val="0085563D"/>
    <w:rsid w:val="0087190C"/>
    <w:rsid w:val="00876B06"/>
    <w:rsid w:val="008B5CFB"/>
    <w:rsid w:val="00911F97"/>
    <w:rsid w:val="00944786"/>
    <w:rsid w:val="009509B6"/>
    <w:rsid w:val="00953E9D"/>
    <w:rsid w:val="009D2A23"/>
    <w:rsid w:val="009E2E3F"/>
    <w:rsid w:val="009E630F"/>
    <w:rsid w:val="009F7621"/>
    <w:rsid w:val="00A2390F"/>
    <w:rsid w:val="00A33FBD"/>
    <w:rsid w:val="00A46E8B"/>
    <w:rsid w:val="00A55551"/>
    <w:rsid w:val="00A624ED"/>
    <w:rsid w:val="00A916EB"/>
    <w:rsid w:val="00AA5944"/>
    <w:rsid w:val="00B04485"/>
    <w:rsid w:val="00B10AAB"/>
    <w:rsid w:val="00B2629A"/>
    <w:rsid w:val="00B60E4A"/>
    <w:rsid w:val="00B7661E"/>
    <w:rsid w:val="00B8040E"/>
    <w:rsid w:val="00B81609"/>
    <w:rsid w:val="00B91C14"/>
    <w:rsid w:val="00BA33FA"/>
    <w:rsid w:val="00BB00AF"/>
    <w:rsid w:val="00BB5D98"/>
    <w:rsid w:val="00BB6271"/>
    <w:rsid w:val="00BF363E"/>
    <w:rsid w:val="00C63664"/>
    <w:rsid w:val="00C779C2"/>
    <w:rsid w:val="00C804C0"/>
    <w:rsid w:val="00CB1105"/>
    <w:rsid w:val="00CB70A7"/>
    <w:rsid w:val="00CC0C04"/>
    <w:rsid w:val="00CD059C"/>
    <w:rsid w:val="00D1286A"/>
    <w:rsid w:val="00D470AA"/>
    <w:rsid w:val="00D524B4"/>
    <w:rsid w:val="00DA3A94"/>
    <w:rsid w:val="00DB46EB"/>
    <w:rsid w:val="00DC4892"/>
    <w:rsid w:val="00DD22CB"/>
    <w:rsid w:val="00DD6619"/>
    <w:rsid w:val="00DE409B"/>
    <w:rsid w:val="00DF5A9B"/>
    <w:rsid w:val="00E1095D"/>
    <w:rsid w:val="00E14700"/>
    <w:rsid w:val="00E23F7C"/>
    <w:rsid w:val="00E241AA"/>
    <w:rsid w:val="00E54724"/>
    <w:rsid w:val="00E579F7"/>
    <w:rsid w:val="00E63371"/>
    <w:rsid w:val="00E71A47"/>
    <w:rsid w:val="00E90AE8"/>
    <w:rsid w:val="00EB54A1"/>
    <w:rsid w:val="00EC41D0"/>
    <w:rsid w:val="00EE48BB"/>
    <w:rsid w:val="00EF27BB"/>
    <w:rsid w:val="00EF3571"/>
    <w:rsid w:val="00F00746"/>
    <w:rsid w:val="00F026F5"/>
    <w:rsid w:val="00F0585A"/>
    <w:rsid w:val="00F05979"/>
    <w:rsid w:val="00F05F39"/>
    <w:rsid w:val="00F3036B"/>
    <w:rsid w:val="00F33096"/>
    <w:rsid w:val="00F34F5B"/>
    <w:rsid w:val="00F37A6A"/>
    <w:rsid w:val="00F84838"/>
    <w:rsid w:val="00F97716"/>
    <w:rsid w:val="00FB2D45"/>
    <w:rsid w:val="00FC087F"/>
    <w:rsid w:val="00FC24F1"/>
    <w:rsid w:val="00FD416E"/>
    <w:rsid w:val="00FE4A7E"/>
    <w:rsid w:val="00FF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3B7E9B"/>
  <w15:docId w15:val="{EB3D39BD-9D7F-45A5-B90D-98DDA22B4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pBdr>
        <w:bottom w:val="single" w:sz="4" w:space="1" w:color="auto"/>
      </w:pBdr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tabs>
        <w:tab w:val="right" w:pos="9720"/>
      </w:tabs>
      <w:jc w:val="right"/>
      <w:outlineLvl w:val="4"/>
    </w:pPr>
    <w:rPr>
      <w:i/>
      <w:iCs/>
      <w:sz w:val="20"/>
      <w:lang w:val="fr-FR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imes New Roman" w:hAnsi="Times New Roman"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right" w:pos="7715"/>
      </w:tabs>
      <w:jc w:val="right"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pos="2160"/>
        <w:tab w:val="left" w:pos="4320"/>
      </w:tabs>
      <w:jc w:val="center"/>
      <w:outlineLvl w:val="7"/>
    </w:pPr>
    <w:rPr>
      <w:rFonts w:ascii="Times New Roman" w:hAnsi="Times New Roman"/>
      <w:b/>
      <w:bCs/>
      <w:small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BodyText">
    <w:name w:val="Body Text"/>
    <w:basedOn w:val="Normal"/>
    <w:rPr>
      <w:rFonts w:ascii="Times New Roman" w:hAnsi="Times New Roman"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Pr>
      <w:rFonts w:cs="Arial"/>
      <w:sz w:val="22"/>
    </w:rPr>
  </w:style>
  <w:style w:type="paragraph" w:styleId="BodyText2">
    <w:name w:val="Body Text 2"/>
    <w:basedOn w:val="Normal"/>
    <w:rPr>
      <w:rFonts w:cs="Arial"/>
      <w:sz w:val="18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bCs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rsid w:val="00E71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337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D489F"/>
    <w:rPr>
      <w:rFonts w:ascii="Arial" w:hAnsi="Arial"/>
      <w:sz w:val="24"/>
    </w:rPr>
  </w:style>
  <w:style w:type="paragraph" w:customStyle="1" w:styleId="Default">
    <w:name w:val="Default"/>
    <w:rsid w:val="002649D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3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670C7-6667-464C-B7C7-E6BB8FB1B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Grants Report Form</vt:lpstr>
    </vt:vector>
  </TitlesOfParts>
  <Company>Hewlett-Packard Company</Company>
  <LinksUpToDate>false</LinksUpToDate>
  <CharactersWithSpaces>3317</CharactersWithSpaces>
  <SharedDoc>false</SharedDoc>
  <HLinks>
    <vt:vector size="6" baseType="variant">
      <vt:variant>
        <vt:i4>458799</vt:i4>
      </vt:variant>
      <vt:variant>
        <vt:i4>3</vt:i4>
      </vt:variant>
      <vt:variant>
        <vt:i4>0</vt:i4>
      </vt:variant>
      <vt:variant>
        <vt:i4>5</vt:i4>
      </vt:variant>
      <vt:variant>
        <vt:lpwstr>mailto:emerybarb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Grants Report Form</dc:title>
  <dc:creator>Humanitarian Grants Program</dc:creator>
  <dc:description>As revised Oct-05</dc:description>
  <cp:lastModifiedBy>Jacque Chapman</cp:lastModifiedBy>
  <cp:revision>2</cp:revision>
  <cp:lastPrinted>2019-07-02T21:33:00Z</cp:lastPrinted>
  <dcterms:created xsi:type="dcterms:W3CDTF">2020-07-09T15:59:00Z</dcterms:created>
  <dcterms:modified xsi:type="dcterms:W3CDTF">2020-07-0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